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4337B" w:rsidRDefault="004F7961" w:rsidP="005672A4">
      <w:pPr>
        <w:pStyle w:val="Sinespaciado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1A831CB" wp14:editId="4C8AFC1B">
                <wp:simplePos x="0" y="0"/>
                <wp:positionH relativeFrom="column">
                  <wp:posOffset>6219190</wp:posOffset>
                </wp:positionH>
                <wp:positionV relativeFrom="paragraph">
                  <wp:posOffset>-2568575</wp:posOffset>
                </wp:positionV>
                <wp:extent cx="461010" cy="5513070"/>
                <wp:effectExtent l="26670" t="144780" r="22860" b="3810"/>
                <wp:wrapNone/>
                <wp:docPr id="31" name="31 Abrir llav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61010" cy="5513070"/>
                        </a:xfrm>
                        <a:prstGeom prst="leftBrace">
                          <a:avLst>
                            <a:gd name="adj1" fmla="val 172864"/>
                            <a:gd name="adj2" fmla="val 49575"/>
                          </a:avLst>
                        </a:prstGeom>
                        <a:ln w="38100"/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31 Abrir llave" o:spid="_x0000_s1026" type="#_x0000_t87" style="position:absolute;margin-left:489.7pt;margin-top:-202.25pt;width:36.3pt;height:434.1pt;rotation:90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" adj="3122,10708" strokecolor="#ed7d31 [3205]" strokeweight="3pt">
                <v:stroke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7A3AFFC" wp14:editId="7DA31868">
                <wp:simplePos x="0" y="0"/>
                <wp:positionH relativeFrom="column">
                  <wp:posOffset>21590</wp:posOffset>
                </wp:positionH>
                <wp:positionV relativeFrom="paragraph">
                  <wp:posOffset>-602615</wp:posOffset>
                </wp:positionV>
                <wp:extent cx="9184640" cy="381635"/>
                <wp:effectExtent l="114300" t="114300" r="130810" b="132715"/>
                <wp:wrapNone/>
                <wp:docPr id="29" name="29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84640" cy="38163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2">
                                <a:lumMod val="75000"/>
                              </a:schemeClr>
                            </a:gs>
                            <a:gs pos="48000">
                              <a:schemeClr val="accent4">
                                <a:lumMod val="60000"/>
                                <a:lumOff val="40000"/>
                              </a:schemeClr>
                            </a:gs>
                            <a:gs pos="100000">
                              <a:schemeClr val="accent4">
                                <a:lumMod val="20000"/>
                                <a:lumOff val="80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effectLst>
                          <a:glow rad="101600">
                            <a:schemeClr val="accent2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29 Rectángulo" o:spid="_x0000_s1026" style="position:absolute;margin-left:1.7pt;margin-top:-47.45pt;width:723.2pt;height:30.05p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" fillcolor="#c45911 [2405]" strokecolor="#1f4d78 [1604]" strokeweight="1pt">
                <v:fill color2="#fff2cc [663]" rotate="t" angle="90" colors="0 #c55a11;31457f #ffd966;1 #fff2cc" focus="100%" type="gradient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4EC4105" wp14:editId="26874498">
                <wp:simplePos x="0" y="0"/>
                <wp:positionH relativeFrom="column">
                  <wp:posOffset>1586865</wp:posOffset>
                </wp:positionH>
                <wp:positionV relativeFrom="paragraph">
                  <wp:posOffset>-1607185</wp:posOffset>
                </wp:positionV>
                <wp:extent cx="461010" cy="3587750"/>
                <wp:effectExtent l="17780" t="153670" r="13970" b="0"/>
                <wp:wrapNone/>
                <wp:docPr id="28" name="28 Abrir llav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61010" cy="3587750"/>
                        </a:xfrm>
                        <a:prstGeom prst="leftBrace">
                          <a:avLst>
                            <a:gd name="adj1" fmla="val 172864"/>
                            <a:gd name="adj2" fmla="val 49575"/>
                          </a:avLst>
                        </a:prstGeom>
                        <a:ln w="38100"/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28 Abrir llave" o:spid="_x0000_s1026" type="#_x0000_t87" style="position:absolute;margin-left:124.95pt;margin-top:-126.55pt;width:36.3pt;height:282.5pt;rotation:9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" adj="4798,10708" strokecolor="#ed7d31 [3205]" strokeweight="3pt">
                <v:stroke joinstyle="miter"/>
              </v:shape>
            </w:pict>
          </mc:Fallback>
        </mc:AlternateContent>
      </w:r>
      <w:r w:rsidR="001433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E5F44BA" wp14:editId="17DC4E51">
                <wp:simplePos x="0" y="0"/>
                <wp:positionH relativeFrom="column">
                  <wp:posOffset>4530725</wp:posOffset>
                </wp:positionH>
                <wp:positionV relativeFrom="paragraph">
                  <wp:posOffset>-600075</wp:posOffset>
                </wp:positionV>
                <wp:extent cx="2865755" cy="385445"/>
                <wp:effectExtent l="0" t="0" r="0" b="0"/>
                <wp:wrapNone/>
                <wp:docPr id="19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5755" cy="3854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337B" w:rsidRPr="0014337B" w:rsidRDefault="0014337B" w:rsidP="0014337B">
                            <w:pPr>
                              <w:jc w:val="center"/>
                              <w:rPr>
                                <w:rFonts w:ascii="Futura Bk BT" w:hAnsi="Futura Bk BT" w:cs="Times New Roman"/>
                                <w:b/>
                                <w:sz w:val="44"/>
                              </w:rPr>
                            </w:pPr>
                            <w:r w:rsidRPr="0014337B">
                              <w:rPr>
                                <w:rFonts w:ascii="Futura Bk BT" w:hAnsi="Futura Bk BT"/>
                                <w:b/>
                                <w:sz w:val="36"/>
                              </w:rPr>
                              <w:t xml:space="preserve">CICLO </w:t>
                            </w:r>
                            <w:r>
                              <w:rPr>
                                <w:rFonts w:ascii="Futura Bk BT" w:hAnsi="Futura Bk BT"/>
                                <w:b/>
                                <w:sz w:val="36"/>
                              </w:rPr>
                              <w:t>DE TE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356.75pt;margin-top:-47.25pt;width:225.65pt;height:30.3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" filled="f" stroked="f">
                <v:textbox>
                  <w:txbxContent>
                    <w:p w:rsidR="0014337B" w:rsidRPr="0014337B" w:rsidRDefault="0014337B" w:rsidP="0014337B">
                      <w:pPr>
                        <w:jc w:val="center"/>
                        <w:rPr>
                          <w:rFonts w:ascii="Futura Bk BT" w:hAnsi="Futura Bk BT" w:cs="Times New Roman"/>
                          <w:b/>
                          <w:sz w:val="44"/>
                        </w:rPr>
                      </w:pPr>
                      <w:r w:rsidRPr="0014337B">
                        <w:rPr>
                          <w:rFonts w:ascii="Futura Bk BT" w:hAnsi="Futura Bk BT"/>
                          <w:b/>
                          <w:sz w:val="36"/>
                        </w:rPr>
                        <w:t xml:space="preserve">CICLO </w:t>
                      </w:r>
                      <w:r>
                        <w:rPr>
                          <w:rFonts w:ascii="Futura Bk BT" w:hAnsi="Futura Bk BT"/>
                          <w:b/>
                          <w:sz w:val="36"/>
                        </w:rPr>
                        <w:t>DE TESIS</w:t>
                      </w:r>
                    </w:p>
                  </w:txbxContent>
                </v:textbox>
              </v:shape>
            </w:pict>
          </mc:Fallback>
        </mc:AlternateContent>
      </w:r>
      <w:r w:rsidR="001433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9B53C7C" wp14:editId="38DE50B1">
                <wp:simplePos x="0" y="0"/>
                <wp:positionH relativeFrom="column">
                  <wp:posOffset>144922</wp:posOffset>
                </wp:positionH>
                <wp:positionV relativeFrom="paragraph">
                  <wp:posOffset>-602463</wp:posOffset>
                </wp:positionV>
                <wp:extent cx="2866030" cy="385855"/>
                <wp:effectExtent l="0" t="0" r="0" b="0"/>
                <wp:wrapNone/>
                <wp:docPr id="3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6030" cy="3858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337B" w:rsidRPr="0014337B" w:rsidRDefault="0014337B" w:rsidP="0014337B">
                            <w:pPr>
                              <w:jc w:val="center"/>
                              <w:rPr>
                                <w:rFonts w:ascii="Futura Bk BT" w:hAnsi="Futura Bk BT" w:cs="Times New Roman"/>
                                <w:b/>
                                <w:sz w:val="44"/>
                              </w:rPr>
                            </w:pPr>
                            <w:r w:rsidRPr="0014337B">
                              <w:rPr>
                                <w:rFonts w:ascii="Futura Bk BT" w:hAnsi="Futura Bk BT"/>
                                <w:b/>
                                <w:sz w:val="36"/>
                              </w:rPr>
                              <w:t>CICLO BÁSIC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27" type="#_x0000_t202" style="position:absolute;margin-left:11.4pt;margin-top:-47.45pt;width:225.65pt;height:30.4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" filled="f" stroked="f">
                <v:textbox>
                  <w:txbxContent>
                    <w:p w:rsidR="0014337B" w:rsidRPr="0014337B" w:rsidRDefault="0014337B" w:rsidP="0014337B">
                      <w:pPr>
                        <w:jc w:val="center"/>
                        <w:rPr>
                          <w:rFonts w:ascii="Futura Bk BT" w:hAnsi="Futura Bk BT" w:cs="Times New Roman"/>
                          <w:b/>
                          <w:sz w:val="44"/>
                        </w:rPr>
                      </w:pPr>
                      <w:r w:rsidRPr="0014337B">
                        <w:rPr>
                          <w:rFonts w:ascii="Futura Bk BT" w:hAnsi="Futura Bk BT"/>
                          <w:b/>
                          <w:sz w:val="36"/>
                        </w:rPr>
                        <w:t>CICLO BÁSICO</w:t>
                      </w:r>
                    </w:p>
                  </w:txbxContent>
                </v:textbox>
              </v:shape>
            </w:pict>
          </mc:Fallback>
        </mc:AlternateContent>
      </w:r>
    </w:p>
    <w:p w:rsidR="0014337B" w:rsidRDefault="0014337B" w:rsidP="005672A4">
      <w:pPr>
        <w:pStyle w:val="Sinespaciado"/>
      </w:pPr>
    </w:p>
    <w:p w:rsidR="0014337B" w:rsidRDefault="0014337B" w:rsidP="005672A4">
      <w:pPr>
        <w:pStyle w:val="Sinespaciado"/>
      </w:pPr>
    </w:p>
    <w:p w:rsidR="0014337B" w:rsidRDefault="004F7961" w:rsidP="005672A4">
      <w:pPr>
        <w:pStyle w:val="Sinespaciado"/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3CA6281" wp14:editId="4631BE4A">
                <wp:simplePos x="0" y="0"/>
                <wp:positionH relativeFrom="column">
                  <wp:posOffset>-100330</wp:posOffset>
                </wp:positionH>
                <wp:positionV relativeFrom="paragraph">
                  <wp:posOffset>13022</wp:posOffset>
                </wp:positionV>
                <wp:extent cx="3793490" cy="1022985"/>
                <wp:effectExtent l="57150" t="38100" r="54610" b="81915"/>
                <wp:wrapNone/>
                <wp:docPr id="12" name="Grupo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93490" cy="1022985"/>
                          <a:chOff x="0" y="0"/>
                          <a:chExt cx="2333625" cy="1023582"/>
                        </a:xfrm>
                      </wpg:grpSpPr>
                      <wps:wsp>
                        <wps:cNvPr id="4" name="Flecha a la derecha con bandas 4"/>
                        <wps:cNvSpPr/>
                        <wps:spPr>
                          <a:xfrm>
                            <a:off x="0" y="0"/>
                            <a:ext cx="2333625" cy="1023582"/>
                          </a:xfrm>
                          <a:prstGeom prst="stripedRightArrow">
                            <a:avLst/>
                          </a:prstGeom>
                        </wps:spPr>
                        <wps:style>
                          <a:lnRef idx="0">
                            <a:schemeClr val="accent6"/>
                          </a:lnRef>
                          <a:fillRef idx="3">
                            <a:schemeClr val="accent6"/>
                          </a:fillRef>
                          <a:effectRef idx="3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645701" y="327547"/>
                            <a:ext cx="800100" cy="38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5083" w:rsidRPr="0014337B" w:rsidRDefault="00CE5083" w:rsidP="00CE5083">
                              <w:pPr>
                                <w:jc w:val="center"/>
                                <w:rPr>
                                  <w:rFonts w:ascii="Futura Bk BT" w:hAnsi="Futura Bk BT"/>
                                  <w:b/>
                                  <w:sz w:val="36"/>
                                </w:rPr>
                              </w:pPr>
                              <w:r w:rsidRPr="0014337B">
                                <w:rPr>
                                  <w:rFonts w:ascii="Futura Bk BT" w:hAnsi="Futura Bk BT"/>
                                  <w:b/>
                                  <w:sz w:val="36"/>
                                </w:rPr>
                                <w:t>2 año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upo 12" o:spid="_x0000_s1028" style="position:absolute;margin-left:-7.9pt;margin-top:1.05pt;width:298.7pt;height:80.55pt;z-index:251663360;mso-width-relative:margin" coordsize="23336,10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">
                <v:shapetype id="_x0000_t93" coordsize="21600,21600" o:spt="93" adj="16200,5400" path="m@0,l@0@1,3375@1,3375@2@0@2@0,21600,21600,10800xem1350@1l1350@2,2700@2,2700@1xem0@1l0@2,675@2,675@1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3375,@1,@6,@2"/>
                  <v:handles>
                    <v:h position="#0,#1" xrange="3375,21600" yrange="0,10800"/>
                  </v:handles>
                </v:shapetype>
                <v:shape id="Flecha a la derecha con bandas 4" o:spid="_x0000_s1029" type="#_x0000_t93" style="position:absolute;width:23336;height:1023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5SAsQA&#10;AADaAAAADwAAAGRycy9kb3ducmV2LnhtbESPQWvCQBSE74L/YXlCb82mIlZSN6EVgvWm1kJ7e80+&#10;k7TZtyG7mvjvXaHgcZiZb5hlNphGnKlztWUFT1EMgriwuuZSweEjf1yAcB5ZY2OZFFzIQZaOR0tM&#10;tO15R+e9L0WAsEtQQeV9m0jpiooMusi2xME72s6gD7Irpe6wD3DTyGkcz6XBmsNChS2tKir+9iej&#10;4NP9fk9lfnxey9Wmz+dv5enrZ6vUw2R4fQHhafD38H/7XSuYwe1KuAEyv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5uUgLEAAAA2gAAAA8AAAAAAAAAAAAAAAAAmAIAAGRycy9k&#10;b3ducmV2LnhtbFBLBQYAAAAABAAEAPUAAACJAwAAAAA=&#10;" adj="16863" fillcolor="#000100 [41]" stroked="f">
                  <v:fill color2="#6eaa46 [3177]" rotate="t" colors="0 #81b861;.5 #6fb242;1 #61a235" focus="100%" type="gradient">
                    <o:fill v:ext="view" type="gradientUnscaled"/>
                  </v:fill>
                  <v:shadow on="t" color="black" opacity="41287f" offset="0,1.5pt"/>
                </v:shape>
                <v:shape id="_x0000_s1030" type="#_x0000_t202" style="position:absolute;left:6457;top:3275;width:8001;height:38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VwNcQA&#10;AADcAAAADwAAAGRycy9kb3ducmV2LnhtbESPT2vCQBTE7wW/w/IEb7qr2KoxG5GWQk8t/gVvj+wz&#10;CWbfhuzWpN++WxB6HGbmN0y66W0t7tT6yrGG6USBIM6dqbjQcDy8j5cgfEA2WDsmDT/kYZMNnlJM&#10;jOt4R/d9KESEsE9QQxlCk0jp85Is+olriKN3da3FEGVbSNNiF+G2ljOlXqTFiuNCiQ29lpTf9t9W&#10;w+nzejnP1VfxZp+bzvVKsl1JrUfDfrsGEagP/+FH+8NomE0X8HcmHgGZ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1FcDXEAAAA3AAAAA8AAAAAAAAAAAAAAAAAmAIAAGRycy9k&#10;b3ducmV2LnhtbFBLBQYAAAAABAAEAPUAAACJAwAAAAA=&#10;" filled="f" stroked="f">
                  <v:textbox>
                    <w:txbxContent>
                      <w:p w:rsidR="00CE5083" w:rsidRPr="0014337B" w:rsidRDefault="00CE5083" w:rsidP="00CE5083">
                        <w:pPr>
                          <w:jc w:val="center"/>
                          <w:rPr>
                            <w:rFonts w:ascii="Futura Bk BT" w:hAnsi="Futura Bk BT"/>
                            <w:b/>
                            <w:sz w:val="36"/>
                          </w:rPr>
                        </w:pPr>
                        <w:r w:rsidRPr="0014337B">
                          <w:rPr>
                            <w:rFonts w:ascii="Futura Bk BT" w:hAnsi="Futura Bk BT"/>
                            <w:b/>
                            <w:sz w:val="36"/>
                          </w:rPr>
                          <w:t>2 año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0A5CBF79" wp14:editId="232A3763">
                <wp:simplePos x="0" y="0"/>
                <wp:positionH relativeFrom="column">
                  <wp:posOffset>3870325</wp:posOffset>
                </wp:positionH>
                <wp:positionV relativeFrom="paragraph">
                  <wp:posOffset>43502</wp:posOffset>
                </wp:positionV>
                <wp:extent cx="5335971" cy="1022985"/>
                <wp:effectExtent l="57150" t="38100" r="55245" b="81915"/>
                <wp:wrapNone/>
                <wp:docPr id="193" name="Grupo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5971" cy="1022985"/>
                          <a:chOff x="0" y="0"/>
                          <a:chExt cx="2333625" cy="1023582"/>
                        </a:xfrm>
                      </wpg:grpSpPr>
                      <wps:wsp>
                        <wps:cNvPr id="194" name="Flecha a la derecha con bandas 4"/>
                        <wps:cNvSpPr/>
                        <wps:spPr>
                          <a:xfrm>
                            <a:off x="0" y="0"/>
                            <a:ext cx="2333625" cy="1023582"/>
                          </a:xfrm>
                          <a:prstGeom prst="stripedRightArrow">
                            <a:avLst/>
                          </a:prstGeom>
                        </wps:spPr>
                        <wps:style>
                          <a:lnRef idx="0">
                            <a:schemeClr val="accent6"/>
                          </a:lnRef>
                          <a:fillRef idx="3">
                            <a:schemeClr val="accent6"/>
                          </a:fillRef>
                          <a:effectRef idx="3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717329" y="327547"/>
                            <a:ext cx="800100" cy="38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F7961" w:rsidRPr="0014337B" w:rsidRDefault="004F7961" w:rsidP="004F7961">
                              <w:pPr>
                                <w:jc w:val="center"/>
                                <w:rPr>
                                  <w:rFonts w:ascii="Futura Bk BT" w:hAnsi="Futura Bk BT"/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rFonts w:ascii="Futura Bk BT" w:hAnsi="Futura Bk BT"/>
                                  <w:b/>
                                  <w:sz w:val="36"/>
                                </w:rPr>
                                <w:t>3</w:t>
                              </w:r>
                              <w:r w:rsidRPr="0014337B">
                                <w:rPr>
                                  <w:rFonts w:ascii="Futura Bk BT" w:hAnsi="Futura Bk BT"/>
                                  <w:b/>
                                  <w:sz w:val="36"/>
                                </w:rPr>
                                <w:t xml:space="preserve"> año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_x0000_s1031" style="position:absolute;margin-left:304.75pt;margin-top:3.45pt;width:420.15pt;height:80.55pt;z-index:251692032;mso-width-relative:margin" coordsize="23336,10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">
                <v:shape id="Flecha a la derecha con bandas 4" o:spid="_x0000_s1032" type="#_x0000_t93" style="position:absolute;width:23336;height:1023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IRFMMA&#10;AADcAAAADwAAAGRycy9kb3ducmV2LnhtbERPTWvCQBC9F/wPywje6kYRq9FVVAi2t2ortLcxOybR&#10;7GzIrib+e7dQ8DaP9znzZWtKcaPaFZYVDPoRCOLU6oIzBd9fyesEhPPIGkvLpOBODpaLzsscY20b&#10;3tFt7zMRQtjFqCD3voqldGlOBl3fVsSBO9naoA+wzqSusQnhppTDKBpLgwWHhhwr2uSUXvZXo+Dg&#10;zr9DmZzetnLz0STjdXb9OX4q1eu2qxkIT61/iv/d7zrMn47g75lwgV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TIRFMMAAADcAAAADwAAAAAAAAAAAAAAAACYAgAAZHJzL2Rv&#10;d25yZXYueG1sUEsFBgAAAAAEAAQA9QAAAIgDAAAAAA==&#10;" adj="16863" fillcolor="#000100 [41]" stroked="f">
                  <v:fill color2="#6eaa46 [3177]" rotate="t" colors="0 #81b861;.5 #6fb242;1 #61a235" focus="100%" type="gradient">
                    <o:fill v:ext="view" type="gradientUnscaled"/>
                  </v:fill>
                  <v:shadow on="t" color="black" opacity="41287f" offset="0,1.5pt"/>
                </v:shape>
                <v:shape id="_x0000_s1033" type="#_x0000_t202" style="position:absolute;left:7173;top:3275;width:8001;height:38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0p/8IA&#10;AADcAAAADwAAAGRycy9kb3ducmV2LnhtbERPyWrDMBC9F/IPYgK91VJKUmInsgktgZ5amg1yG6yJ&#10;bWKNjKXG7t9XhUJu83jrrIvRtuJGvW8ca5glCgRx6UzDlYbDfvu0BOEDssHWMWn4IQ9FPnlYY2bc&#10;wF9024VKxBD2GWqoQ+gyKX1Zk0WfuI44chfXWwwR9pU0PQ4x3LbyWakXabHh2FBjR681ldfdt9Vw&#10;/LicT3P1Wb3ZRTe4UUm2qdT6cTpuViACjeEu/ne/mzg/XcDfM/ECmf8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LSn/wgAAANwAAAAPAAAAAAAAAAAAAAAAAJgCAABkcnMvZG93&#10;bnJldi54bWxQSwUGAAAAAAQABAD1AAAAhwMAAAAA&#10;" filled="f" stroked="f">
                  <v:textbox>
                    <w:txbxContent>
                      <w:p w:rsidR="004F7961" w:rsidRPr="0014337B" w:rsidRDefault="004F7961" w:rsidP="004F7961">
                        <w:pPr>
                          <w:jc w:val="center"/>
                          <w:rPr>
                            <w:rFonts w:ascii="Futura Bk BT" w:hAnsi="Futura Bk BT"/>
                            <w:b/>
                            <w:sz w:val="36"/>
                          </w:rPr>
                        </w:pPr>
                        <w:r>
                          <w:rPr>
                            <w:rFonts w:ascii="Futura Bk BT" w:hAnsi="Futura Bk BT"/>
                            <w:b/>
                            <w:sz w:val="36"/>
                          </w:rPr>
                          <w:t>3</w:t>
                        </w:r>
                        <w:r w:rsidRPr="0014337B">
                          <w:rPr>
                            <w:rFonts w:ascii="Futura Bk BT" w:hAnsi="Futura Bk BT"/>
                            <w:b/>
                            <w:sz w:val="36"/>
                          </w:rPr>
                          <w:t xml:space="preserve"> año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6C6452" w:rsidRDefault="008000B6" w:rsidP="005672A4">
      <w:pPr>
        <w:pStyle w:val="Sinespaciado"/>
      </w:pPr>
      <w:bookmarkStart w:id="0" w:name="_GoBack"/>
      <w:bookmarkEnd w:id="0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4A5F201" wp14:editId="7D41EDF2">
                <wp:simplePos x="0" y="0"/>
                <wp:positionH relativeFrom="column">
                  <wp:posOffset>7080885</wp:posOffset>
                </wp:positionH>
                <wp:positionV relativeFrom="paragraph">
                  <wp:posOffset>671195</wp:posOffset>
                </wp:positionV>
                <wp:extent cx="1013460" cy="641350"/>
                <wp:effectExtent l="0" t="0" r="15240" b="673100"/>
                <wp:wrapNone/>
                <wp:docPr id="14" name="Llamada rectangula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460" cy="641350"/>
                        </a:xfrm>
                        <a:prstGeom prst="wedgeRectCallout">
                          <a:avLst>
                            <a:gd name="adj1" fmla="val -7144"/>
                            <a:gd name="adj2" fmla="val 141847"/>
                          </a:avLst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000B6" w:rsidRDefault="008000B6" w:rsidP="008000B6">
                            <w:pPr>
                              <w:jc w:val="center"/>
                            </w:pPr>
                            <w:r>
                              <w:t xml:space="preserve">APROBACIÓN </w:t>
                            </w:r>
                            <w:r>
                              <w:t>3er</w:t>
                            </w:r>
                            <w:r>
                              <w:t xml:space="preserve"> Informe de av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Llamada rectangular 19" o:spid="_x0000_s1034" type="#_x0000_t61" style="position:absolute;margin-left:557.55pt;margin-top:52.85pt;width:79.8pt;height:50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" adj="9257,41439" fillcolor="#2f5496 [2408]" strokecolor="#1f4d78 [1604]" strokeweight="1pt">
                <v:textbox>
                  <w:txbxContent>
                    <w:p w:rsidR="008000B6" w:rsidRDefault="008000B6" w:rsidP="008000B6">
                      <w:pPr>
                        <w:jc w:val="center"/>
                      </w:pPr>
                      <w:r>
                        <w:t xml:space="preserve">APROBACIÓN </w:t>
                      </w:r>
                      <w:r>
                        <w:t>3er</w:t>
                      </w:r>
                      <w:r>
                        <w:t xml:space="preserve"> Informe de ava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213B98D" wp14:editId="69C20E28">
                <wp:simplePos x="0" y="0"/>
                <wp:positionH relativeFrom="column">
                  <wp:posOffset>5928995</wp:posOffset>
                </wp:positionH>
                <wp:positionV relativeFrom="paragraph">
                  <wp:posOffset>668655</wp:posOffset>
                </wp:positionV>
                <wp:extent cx="1013460" cy="641350"/>
                <wp:effectExtent l="0" t="0" r="15240" b="673100"/>
                <wp:wrapNone/>
                <wp:docPr id="13" name="Llamada rectangula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460" cy="641350"/>
                        </a:xfrm>
                        <a:prstGeom prst="wedgeRectCallout">
                          <a:avLst>
                            <a:gd name="adj1" fmla="val -7144"/>
                            <a:gd name="adj2" fmla="val 141847"/>
                          </a:avLst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000B6" w:rsidRDefault="008000B6" w:rsidP="008000B6">
                            <w:pPr>
                              <w:jc w:val="center"/>
                            </w:pPr>
                            <w:r>
                              <w:t xml:space="preserve">APROBACIÓN </w:t>
                            </w:r>
                            <w:r>
                              <w:t>2do</w:t>
                            </w:r>
                            <w:r>
                              <w:t xml:space="preserve"> Informe de av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61" style="position:absolute;margin-left:466.85pt;margin-top:52.65pt;width:79.8pt;height:50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" adj="9257,41439" fillcolor="#2f5496 [2408]" strokecolor="#1f4d78 [1604]" strokeweight="1pt">
                <v:textbox>
                  <w:txbxContent>
                    <w:p w:rsidR="008000B6" w:rsidRDefault="008000B6" w:rsidP="008000B6">
                      <w:pPr>
                        <w:jc w:val="center"/>
                      </w:pPr>
                      <w:r>
                        <w:t xml:space="preserve">APROBACIÓN </w:t>
                      </w:r>
                      <w:r>
                        <w:t>2do</w:t>
                      </w:r>
                      <w:r>
                        <w:t xml:space="preserve"> Informe de ava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27678A7" wp14:editId="45FF9967">
                <wp:simplePos x="0" y="0"/>
                <wp:positionH relativeFrom="column">
                  <wp:posOffset>4785161</wp:posOffset>
                </wp:positionH>
                <wp:positionV relativeFrom="paragraph">
                  <wp:posOffset>667176</wp:posOffset>
                </wp:positionV>
                <wp:extent cx="1013460" cy="641445"/>
                <wp:effectExtent l="0" t="0" r="15240" b="673100"/>
                <wp:wrapNone/>
                <wp:docPr id="19" name="Llamada rectangula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460" cy="641445"/>
                        </a:xfrm>
                        <a:prstGeom prst="wedgeRectCallout">
                          <a:avLst>
                            <a:gd name="adj1" fmla="val -7144"/>
                            <a:gd name="adj2" fmla="val 141847"/>
                          </a:avLst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06458" w:rsidRDefault="008000B6" w:rsidP="00906458">
                            <w:pPr>
                              <w:jc w:val="center"/>
                            </w:pPr>
                            <w:r>
                              <w:t xml:space="preserve">APROBACIÓN </w:t>
                            </w:r>
                            <w:r w:rsidR="001D5BA5">
                              <w:t xml:space="preserve">1er </w:t>
                            </w:r>
                            <w:r w:rsidR="00906458">
                              <w:t>Informe de av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61" style="position:absolute;margin-left:376.8pt;margin-top:52.55pt;width:79.8pt;height:50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" adj="9257,41439" fillcolor="#2f5496 [2408]" strokecolor="#1f4d78 [1604]" strokeweight="1pt">
                <v:textbox>
                  <w:txbxContent>
                    <w:p w:rsidR="00906458" w:rsidRDefault="008000B6" w:rsidP="00906458">
                      <w:pPr>
                        <w:jc w:val="center"/>
                      </w:pPr>
                      <w:r>
                        <w:t xml:space="preserve">APROBACIÓN </w:t>
                      </w:r>
                      <w:r w:rsidR="001D5BA5">
                        <w:t xml:space="preserve">1er </w:t>
                      </w:r>
                      <w:r w:rsidR="00906458">
                        <w:t>Informe de avance</w:t>
                      </w:r>
                    </w:p>
                  </w:txbxContent>
                </v:textbox>
              </v:shape>
            </w:pict>
          </mc:Fallback>
        </mc:AlternateContent>
      </w:r>
      <w:r w:rsidR="008924C7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0A97900" wp14:editId="3093D788">
                <wp:simplePos x="0" y="0"/>
                <wp:positionH relativeFrom="column">
                  <wp:posOffset>-291806</wp:posOffset>
                </wp:positionH>
                <wp:positionV relativeFrom="paragraph">
                  <wp:posOffset>3014591</wp:posOffset>
                </wp:positionV>
                <wp:extent cx="1637665" cy="2606675"/>
                <wp:effectExtent l="57150" t="95250" r="19685" b="60325"/>
                <wp:wrapNone/>
                <wp:docPr id="5" name="Grupo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7665" cy="2606675"/>
                          <a:chOff x="-273375" y="0"/>
                          <a:chExt cx="1562100" cy="1609725"/>
                        </a:xfrm>
                      </wpg:grpSpPr>
                      <wps:wsp>
                        <wps:cNvPr id="2" name="Flecha abajo 2"/>
                        <wps:cNvSpPr/>
                        <wps:spPr>
                          <a:xfrm rot="10800000">
                            <a:off x="-273375" y="0"/>
                            <a:ext cx="1562100" cy="1609725"/>
                          </a:xfrm>
                          <a:prstGeom prst="downArrow">
                            <a:avLst>
                              <a:gd name="adj1" fmla="val 50000"/>
                              <a:gd name="adj2" fmla="val 43333"/>
                            </a:avLst>
                          </a:prstGeom>
                          <a:ln>
                            <a:noFill/>
                          </a:ln>
                          <a:effectLst>
                            <a:outerShdw blurRad="44450" dist="27940" dir="5400000" algn="ctr">
                              <a:srgbClr val="000000">
                                <a:alpha val="32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0"/>
                            </a:camera>
                            <a:lightRig rig="balanced" dir="t">
                              <a:rot lat="0" lon="0" rev="8700000"/>
                            </a:lightRig>
                          </a:scene3d>
                          <a:sp3d>
                            <a:bevelT w="190500" h="38100"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Cuadro de texto 3"/>
                        <wps:cNvSpPr txBox="1"/>
                        <wps:spPr>
                          <a:xfrm>
                            <a:off x="-156220" y="537325"/>
                            <a:ext cx="1379734" cy="979721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D76D4" w:rsidRDefault="008D76D4" w:rsidP="00CE5083">
                              <w:pPr>
                                <w:jc w:val="center"/>
                              </w:pPr>
                              <w:r>
                                <w:t>Documentación:</w:t>
                              </w:r>
                              <w:r w:rsidR="001D5BA5">
                                <w:t xml:space="preserve"> 1) Formulario DE inscripción, 2) CV abreviado, 3) Esquema de trabajo de tesis, 4) CV Director, 5) Examen de admisió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upo 5" o:spid="_x0000_s1034" style="position:absolute;margin-left:-23pt;margin-top:237.35pt;width:128.95pt;height:205.25pt;z-index:251659264;mso-width-relative:margin;mso-height-relative:margin" coordorigin="-2733" coordsize="15621,160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"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Flecha abajo 2" o:spid="_x0000_s1035" type="#_x0000_t67" style="position:absolute;left:-2733;width:15620;height:16097;rotation:1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uVVL4A&#10;AADaAAAADwAAAGRycy9kb3ducmV2LnhtbESPT4vCMBTE7wt+h/AEb2tqD6Jdo8iC4NU/F2+P5tl0&#10;N3kpSaz12xtB8DjMzG+Y1WZwVvQUYutZwWxagCCuvW65UXA+7b4XIGJC1mg9k4IHRdisR18rrLS/&#10;84H6Y2pEhnCsUIFJqaukjLUhh3HqO+LsXX1wmLIMjdQB7xnurCyLYi4dtpwXDHb0a6j+P96cAr6c&#10;+qG0f1utfb003Ae7PAelJuNh+wMi0ZA+4Xd7rxWU8LqSb4BcPw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qLlVS+AAAA2gAAAA8AAAAAAAAAAAAAAAAAmAIAAGRycy9kb3ducmV2&#10;LnhtbFBLBQYAAAAABAAEAPUAAACDAwAAAAA=&#10;" adj="12517" fillcolor="#5b9bd5 [3204]" stroked="f" strokeweight="1pt">
                  <v:shadow on="t" color="black" opacity="20971f" offset="0,2.2pt"/>
                </v:shape>
                <v:shape id="Cuadro de texto 3" o:spid="_x0000_s1036" type="#_x0000_t202" style="position:absolute;left:-1562;top:5373;width:13797;height:97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Xi+gL0A&#10;AADaAAAADwAAAGRycy9kb3ducmV2LnhtbESPzQrCMBCE74LvEFbwpqkWRKpRRBA8iKL2AZZm+4PN&#10;pjSx1rc3guBxmJlvmPW2N7XoqHWVZQWzaQSCOLO64kJBej9MliCcR9ZYWyYFb3Kw3QwHa0y0ffGV&#10;upsvRICwS1BB6X2TSOmykgy6qW2Ig5fb1qAPsi2kbvEV4KaW8yhaSIMVh4USG9qXlD1uT6MA7/4Y&#10;512WnqrLJUeK8ZqeF0qNR/1uBcJT7//hX/uoFcTwvRJugNx8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3Xi+gL0AAADaAAAADwAAAAAAAAAAAAAAAACYAgAAZHJzL2Rvd25yZXYu&#10;eG1sUEsFBgAAAAAEAAQA9QAAAIIDAAAAAA==&#10;" fillcolor="white [3201]" strokecolor="#5b9bd5 [3204]" strokeweight="1pt">
                  <v:textbox>
                    <w:txbxContent>
                      <w:p w:rsidR="008D76D4" w:rsidRDefault="008D76D4" w:rsidP="00CE5083">
                        <w:pPr>
                          <w:jc w:val="center"/>
                        </w:pPr>
                        <w:r>
                          <w:t>Documentación:</w:t>
                        </w:r>
                        <w:r w:rsidR="001D5BA5">
                          <w:t xml:space="preserve"> 1) Formulario DE inscripción, 2) CV abreviado, 3) Esquema de trabajo de tesis, 4) CV Director, 5) Examen de admisió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F1FD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2C050DA" wp14:editId="16EA89DF">
                <wp:simplePos x="0" y="0"/>
                <wp:positionH relativeFrom="column">
                  <wp:posOffset>4157667</wp:posOffset>
                </wp:positionH>
                <wp:positionV relativeFrom="paragraph">
                  <wp:posOffset>2809875</wp:posOffset>
                </wp:positionV>
                <wp:extent cx="4803140" cy="385445"/>
                <wp:effectExtent l="0" t="0" r="0" b="0"/>
                <wp:wrapNone/>
                <wp:docPr id="20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3140" cy="3854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B22FA" w:rsidRPr="00FB22FA" w:rsidRDefault="00FB22FA" w:rsidP="00FB22FA">
                            <w:pPr>
                              <w:jc w:val="center"/>
                              <w:rPr>
                                <w:rFonts w:ascii="Futura Bk BT" w:hAnsi="Futura Bk BT"/>
                                <w:b/>
                                <w:sz w:val="24"/>
                                <w:szCs w:val="20"/>
                              </w:rPr>
                            </w:pPr>
                            <w:r>
                              <w:rPr>
                                <w:rFonts w:ascii="Futura Bk BT" w:hAnsi="Futura Bk BT"/>
                                <w:b/>
                                <w:sz w:val="24"/>
                                <w:szCs w:val="20"/>
                              </w:rPr>
                              <w:t xml:space="preserve">DESIGNACIÓN Y </w:t>
                            </w:r>
                            <w:r w:rsidRPr="00FB22FA">
                              <w:rPr>
                                <w:rFonts w:ascii="Futura Bk BT" w:hAnsi="Futura Bk BT"/>
                                <w:b/>
                                <w:sz w:val="24"/>
                                <w:szCs w:val="20"/>
                              </w:rPr>
                              <w:t>SEGUIMIENTO COMITÉ TUT</w:t>
                            </w:r>
                            <w:r>
                              <w:rPr>
                                <w:rFonts w:ascii="Futura Bk BT" w:hAnsi="Futura Bk BT"/>
                                <w:b/>
                                <w:sz w:val="24"/>
                                <w:szCs w:val="20"/>
                              </w:rPr>
                              <w:t>ORI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7" type="#_x0000_t202" style="position:absolute;margin-left:327.4pt;margin-top:221.25pt;width:378.2pt;height:30.3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" filled="f" stroked="f">
                <v:textbox>
                  <w:txbxContent>
                    <w:p w:rsidR="00FB22FA" w:rsidRPr="00FB22FA" w:rsidRDefault="00FB22FA" w:rsidP="00FB22FA">
                      <w:pPr>
                        <w:jc w:val="center"/>
                        <w:rPr>
                          <w:rFonts w:ascii="Futura Bk BT" w:hAnsi="Futura Bk BT"/>
                          <w:b/>
                          <w:sz w:val="24"/>
                          <w:szCs w:val="20"/>
                        </w:rPr>
                      </w:pPr>
                      <w:r>
                        <w:rPr>
                          <w:rFonts w:ascii="Futura Bk BT" w:hAnsi="Futura Bk BT"/>
                          <w:b/>
                          <w:sz w:val="24"/>
                          <w:szCs w:val="20"/>
                        </w:rPr>
                        <w:t xml:space="preserve">DESIGNACIÓN Y </w:t>
                      </w:r>
                      <w:r w:rsidRPr="00FB22FA">
                        <w:rPr>
                          <w:rFonts w:ascii="Futura Bk BT" w:hAnsi="Futura Bk BT"/>
                          <w:b/>
                          <w:sz w:val="24"/>
                          <w:szCs w:val="20"/>
                        </w:rPr>
                        <w:t>SEGUIMIENTO COMITÉ TUT</w:t>
                      </w:r>
                      <w:r>
                        <w:rPr>
                          <w:rFonts w:ascii="Futura Bk BT" w:hAnsi="Futura Bk BT"/>
                          <w:b/>
                          <w:sz w:val="24"/>
                          <w:szCs w:val="20"/>
                        </w:rPr>
                        <w:t>ORIAL</w:t>
                      </w:r>
                    </w:p>
                  </w:txbxContent>
                </v:textbox>
              </v:shape>
            </w:pict>
          </mc:Fallback>
        </mc:AlternateContent>
      </w:r>
      <w:r w:rsidR="00DF1FD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EB7FF36" wp14:editId="33C6943C">
                <wp:simplePos x="0" y="0"/>
                <wp:positionH relativeFrom="column">
                  <wp:posOffset>4307205</wp:posOffset>
                </wp:positionH>
                <wp:positionV relativeFrom="paragraph">
                  <wp:posOffset>2836545</wp:posOffset>
                </wp:positionV>
                <wp:extent cx="4476115" cy="204470"/>
                <wp:effectExtent l="114300" t="114300" r="133985" b="138430"/>
                <wp:wrapNone/>
                <wp:docPr id="199" name="199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115" cy="204470"/>
                        </a:xfrm>
                        <a:prstGeom prst="rect">
                          <a:avLst/>
                        </a:prstGeom>
                        <a:solidFill>
                          <a:srgbClr val="FF9999"/>
                        </a:solidFill>
                        <a:effectLst>
                          <a:glow rad="101600">
                            <a:schemeClr val="accent2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199 Rectángulo" o:spid="_x0000_s1026" style="position:absolute;margin-left:339.15pt;margin-top:223.35pt;width:352.45pt;height:16.1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" fillcolor="#f99" strokecolor="#1f4d78 [1604]" strokeweight="1pt"/>
            </w:pict>
          </mc:Fallback>
        </mc:AlternateContent>
      </w:r>
      <w:r w:rsidR="00FB22FA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65346488" wp14:editId="2601A4C0">
                <wp:simplePos x="0" y="0"/>
                <wp:positionH relativeFrom="column">
                  <wp:posOffset>4689627</wp:posOffset>
                </wp:positionH>
                <wp:positionV relativeFrom="paragraph">
                  <wp:posOffset>3014591</wp:posOffset>
                </wp:positionV>
                <wp:extent cx="2850743" cy="2770496"/>
                <wp:effectExtent l="38100" t="95250" r="45085" b="49530"/>
                <wp:wrapNone/>
                <wp:docPr id="196" name="Grupo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50743" cy="2770496"/>
                          <a:chOff x="-949517" y="159986"/>
                          <a:chExt cx="1562100" cy="1609725"/>
                        </a:xfrm>
                      </wpg:grpSpPr>
                      <wps:wsp>
                        <wps:cNvPr id="197" name="Flecha abajo 7"/>
                        <wps:cNvSpPr/>
                        <wps:spPr>
                          <a:xfrm rot="10800000">
                            <a:off x="-949517" y="159986"/>
                            <a:ext cx="1562100" cy="1609725"/>
                          </a:xfrm>
                          <a:prstGeom prst="downArrow">
                            <a:avLst>
                              <a:gd name="adj1" fmla="val 50000"/>
                              <a:gd name="adj2" fmla="val 25397"/>
                            </a:avLst>
                          </a:prstGeom>
                          <a:ln>
                            <a:noFill/>
                          </a:ln>
                          <a:effectLst>
                            <a:outerShdw blurRad="44450" dist="27940" dir="5400000" algn="ctr">
                              <a:srgbClr val="000000">
                                <a:alpha val="32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0"/>
                            </a:camera>
                            <a:lightRig rig="balanced" dir="t">
                              <a:rot lat="0" lon="0" rev="8700000"/>
                            </a:lightRig>
                          </a:scene3d>
                          <a:sp3d>
                            <a:bevelT w="190500" h="38100"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8" name="Cuadro de texto 8"/>
                        <wps:cNvSpPr txBox="1"/>
                        <wps:spPr>
                          <a:xfrm>
                            <a:off x="-627992" y="719178"/>
                            <a:ext cx="919755" cy="828503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B22FA" w:rsidRDefault="00FB22FA" w:rsidP="00FB22FA">
                              <w:pPr>
                                <w:jc w:val="center"/>
                              </w:pPr>
                              <w:r>
                                <w:t>Recolección y análisis de datos. Comunicación de resultados en reuniones científicas</w:t>
                              </w:r>
                              <w:r w:rsidR="00DF1FD5">
                                <w:t>. P</w:t>
                              </w:r>
                              <w:r>
                                <w:t>ublicación de resultados parciales o totales</w:t>
                              </w:r>
                              <w:r w:rsidR="00DF1FD5">
                                <w:t>. E</w:t>
                              </w:r>
                              <w:r>
                                <w:t xml:space="preserve">scritura de </w:t>
                              </w:r>
                              <w:r w:rsidR="00DF1FD5">
                                <w:t xml:space="preserve">manuscrito de </w:t>
                              </w:r>
                              <w:r>
                                <w:t>tesi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upo 6" o:spid="_x0000_s1041" style="position:absolute;margin-left:369.25pt;margin-top:237.35pt;width:224.45pt;height:218.15pt;z-index:251694080;mso-width-relative:margin;mso-height-relative:margin" coordorigin="-9495,1599" coordsize="15621,160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"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Flecha abajo 7" o:spid="_x0000_s1042" type="#_x0000_t67" style="position:absolute;left:-9495;top:1599;width:15620;height:16098;rotation:1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Ha2sQA&#10;AADcAAAADwAAAGRycy9kb3ducmV2LnhtbERPTWvCQBC9C/6HZYTedKNoY1JXEaVQKAhqKXobstMk&#10;mJ0N2a2J/vquUPA2j/c5i1VnKnGlxpWWFYxHEQjizOqScwVfx/fhHITzyBory6TgRg5Wy35vgam2&#10;Le/pevC5CCHsUlRQeF+nUrqsIINuZGviwP3YxqAPsMmlbrAN4aaSkyh6lQZLDg0F1rQpKLscfo2C&#10;mU66+Sy6n5Pt7hJX8ef0uzUnpV4G3foNhKfOP8X/7g8d5icxPJ4JF8jl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Hx2trEAAAA3AAAAA8AAAAAAAAAAAAAAAAAmAIAAGRycy9k&#10;b3ducmV2LnhtbFBLBQYAAAAABAAEAPUAAACJAwAAAAA=&#10;" adj="16277" fillcolor="#5b9bd5 [3204]" stroked="f" strokeweight="1pt">
                  <v:shadow on="t" color="black" opacity="20971f" offset="0,2.2p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8" o:spid="_x0000_s1043" type="#_x0000_t202" style="position:absolute;left:-6279;top:7191;width:9196;height:82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tu2sIA&#10;AADcAAAADwAAAGRycy9kb3ducmV2LnhtbESPzYrCQBCE74LvMLSwN524gmh0FBEWPMiKmgdoMp0f&#10;zPSEzBjj228fFrx1U9VVX2/3g2tUT12oPRuYzxJQxLm3NZcGsvvPdAUqRGSLjWcy8KYA+914tMXU&#10;+hdfqb/FUkkIhxQNVDG2qdYhr8hhmPmWWLTCdw6jrF2pbYcvCXeN/k6SpXZYszRU2NKxovxxezoD&#10;eI+nRdHn2bm+XAqkBV6z36UxX5PhsAEVaYgf8//1yQr+WmjlGZlA7/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EO27awgAAANwAAAAPAAAAAAAAAAAAAAAAAJgCAABkcnMvZG93&#10;bnJldi54bWxQSwUGAAAAAAQABAD1AAAAhwMAAAAA&#10;" fillcolor="white [3201]" strokecolor="#5b9bd5 [3204]" strokeweight="1pt">
                  <v:textbox>
                    <w:txbxContent>
                      <w:p w:rsidR="00FB22FA" w:rsidRDefault="00FB22FA" w:rsidP="00FB22FA">
                        <w:pPr>
                          <w:jc w:val="center"/>
                        </w:pPr>
                        <w:r>
                          <w:t>Recolección y análisis de datos. Comunicación de resultados en reuniones científicas</w:t>
                        </w:r>
                        <w:r w:rsidR="00DF1FD5">
                          <w:t>. P</w:t>
                        </w:r>
                        <w:r>
                          <w:t>ublicación de resultados parciales o totales</w:t>
                        </w:r>
                        <w:r w:rsidR="00DF1FD5">
                          <w:t>. E</w:t>
                        </w:r>
                        <w:r>
                          <w:t xml:space="preserve">scritura de </w:t>
                        </w:r>
                        <w:r w:rsidR="00DF1FD5">
                          <w:t xml:space="preserve">manuscrito de </w:t>
                        </w:r>
                        <w:r>
                          <w:t>tesis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B22FA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281A3072" wp14:editId="0FC13EF6">
                <wp:simplePos x="0" y="0"/>
                <wp:positionH relativeFrom="column">
                  <wp:posOffset>8483704</wp:posOffset>
                </wp:positionH>
                <wp:positionV relativeFrom="paragraph">
                  <wp:posOffset>2987296</wp:posOffset>
                </wp:positionV>
                <wp:extent cx="1085850" cy="2729230"/>
                <wp:effectExtent l="57150" t="95250" r="0" b="52070"/>
                <wp:wrapNone/>
                <wp:docPr id="22" name="Grupo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85850" cy="2729230"/>
                          <a:chOff x="-196340" y="-1"/>
                          <a:chExt cx="1562100" cy="1999817"/>
                        </a:xfrm>
                      </wpg:grpSpPr>
                      <wps:wsp>
                        <wps:cNvPr id="23" name="Flecha abajo 23"/>
                        <wps:cNvSpPr/>
                        <wps:spPr>
                          <a:xfrm rot="10800000">
                            <a:off x="-196340" y="-1"/>
                            <a:ext cx="1562100" cy="1999817"/>
                          </a:xfrm>
                          <a:prstGeom prst="downArrow">
                            <a:avLst/>
                          </a:prstGeom>
                          <a:ln>
                            <a:noFill/>
                          </a:ln>
                          <a:effectLst>
                            <a:outerShdw blurRad="44450" dist="27940" dir="5400000" algn="ctr">
                              <a:srgbClr val="000000">
                                <a:alpha val="32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0"/>
                            </a:camera>
                            <a:lightRig rig="balanced" dir="t">
                              <a:rot lat="0" lon="0" rev="8700000"/>
                            </a:lightRig>
                          </a:scene3d>
                          <a:sp3d>
                            <a:bevelT w="190500" h="38100"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Cuadro de texto 24"/>
                        <wps:cNvSpPr txBox="1"/>
                        <wps:spPr>
                          <a:xfrm>
                            <a:off x="-98170" y="517558"/>
                            <a:ext cx="1376292" cy="1072226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06458" w:rsidRDefault="00FB22FA" w:rsidP="00906458">
                              <w:pPr>
                                <w:jc w:val="center"/>
                              </w:pPr>
                              <w:r>
                                <w:t>Realizar correcciones hasta aceptación por jurado y proceder a defensa ora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upo 22" o:spid="_x0000_s1043" style="position:absolute;margin-left:668pt;margin-top:235.2pt;width:85.5pt;height:214.9pt;z-index:251679744;mso-width-relative:margin;mso-height-relative:margin" coordorigin="-1963" coordsize="15621,199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">
                <v:shape id="Flecha abajo 23" o:spid="_x0000_s1044" type="#_x0000_t67" style="position:absolute;left:-1963;width:15620;height:19998;rotation:1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gC8MMA&#10;AADbAAAADwAAAGRycy9kb3ducmV2LnhtbESPUWsCMRCE3wv9D2ELvpSaU6GUq1FKRRB9KD37A5bL&#10;9nL2sjmSVc9/bwShj8PMfMPMl4Pv1IliagMbmIwLUMR1sC03Bn7265c3UEmQLXaBycCFEiwXjw9z&#10;LG048zedKmlUhnAq0YAT6UutU+3IYxqHnjh7vyF6lCxjo23Ec4b7Tk+L4lV7bDkvOOzp01H9Vx29&#10;AXH+Mov0fJhsV5Xsdu7Qpq+VMaOn4eMdlNAg/+F7e2MNTGdw+5J/gF5c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JgC8MMAAADbAAAADwAAAAAAAAAAAAAAAACYAgAAZHJzL2Rv&#10;d25yZXYueG1sUEsFBgAAAAAEAAQA9QAAAIgDAAAAAA==&#10;" adj="13164" fillcolor="#5b9bd5 [3204]" stroked="f" strokeweight="1pt">
                  <v:shadow on="t" color="black" opacity="20971f" offset="0,2.2pt"/>
                </v:shape>
                <v:shape id="Cuadro de texto 24" o:spid="_x0000_s1045" type="#_x0000_t202" style="position:absolute;left:-981;top:5175;width:13762;height:107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GpJpL4A&#10;AADbAAAADwAAAGRycy9kb3ducmV2LnhtbESPzQrCMBCE74LvEFbwpqk/iFSjiCB4EEXtAyzN9geb&#10;TWlirW9vBMHjMDPfMOttZyrRUuNKywom4wgEcWp1ybmC5H4YLUE4j6yxskwK3uRgu+n31hhr++Ir&#10;tTefiwBhF6OCwvs6ltKlBRl0Y1sTBy+zjUEfZJNL3eArwE0lp1G0kAZLDgsF1rQvKH3cnkYB3v1x&#10;lrVpciovlwxphtfkvFBqOOh2KxCeOv8P/9pHrWA6h++X8APk5g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hqSaS+AAAA2wAAAA8AAAAAAAAAAAAAAAAAmAIAAGRycy9kb3ducmV2&#10;LnhtbFBLBQYAAAAABAAEAPUAAACDAwAAAAA=&#10;" fillcolor="white [3201]" strokecolor="#5b9bd5 [3204]" strokeweight="1pt">
                  <v:textbox>
                    <w:txbxContent>
                      <w:p w:rsidR="00906458" w:rsidRDefault="00FB22FA" w:rsidP="00906458">
                        <w:pPr>
                          <w:jc w:val="center"/>
                        </w:pPr>
                        <w:r>
                          <w:t>Realizar correcciones hasta aceptación por jurado y proceder a defensa ora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F7961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03992A07" wp14:editId="25EE0D09">
                <wp:simplePos x="0" y="0"/>
                <wp:positionH relativeFrom="column">
                  <wp:posOffset>7405531</wp:posOffset>
                </wp:positionH>
                <wp:positionV relativeFrom="paragraph">
                  <wp:posOffset>3028239</wp:posOffset>
                </wp:positionV>
                <wp:extent cx="1085696" cy="2688591"/>
                <wp:effectExtent l="57150" t="95250" r="76835" b="54610"/>
                <wp:wrapNone/>
                <wp:docPr id="25" name="Grupo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85696" cy="2688591"/>
                          <a:chOff x="-1" y="0"/>
                          <a:chExt cx="1562100" cy="1969820"/>
                        </a:xfrm>
                      </wpg:grpSpPr>
                      <wps:wsp>
                        <wps:cNvPr id="26" name="Flecha abajo 26"/>
                        <wps:cNvSpPr/>
                        <wps:spPr>
                          <a:xfrm rot="10800000">
                            <a:off x="-1" y="0"/>
                            <a:ext cx="1562100" cy="1969820"/>
                          </a:xfrm>
                          <a:prstGeom prst="downArrow">
                            <a:avLst/>
                          </a:prstGeom>
                          <a:ln>
                            <a:noFill/>
                          </a:ln>
                          <a:effectLst>
                            <a:outerShdw blurRad="44450" dist="27940" dir="5400000" algn="ctr">
                              <a:srgbClr val="000000">
                                <a:alpha val="32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0"/>
                            </a:camera>
                            <a:lightRig rig="balanced" dir="t">
                              <a:rot lat="0" lon="0" rev="8700000"/>
                            </a:lightRig>
                          </a:scene3d>
                          <a:sp3d>
                            <a:bevelT w="190500" h="38100"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Cuadro de texto 27"/>
                        <wps:cNvSpPr txBox="1"/>
                        <wps:spPr>
                          <a:xfrm>
                            <a:off x="194092" y="565383"/>
                            <a:ext cx="1171576" cy="964483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07BB3" w:rsidRDefault="004F7961" w:rsidP="00E07BB3">
                              <w:pPr>
                                <w:jc w:val="center"/>
                              </w:pPr>
                              <w:r>
                                <w:t>Tener publica-</w:t>
                              </w:r>
                              <w:proofErr w:type="spellStart"/>
                              <w:r>
                                <w:t>ción</w:t>
                              </w:r>
                              <w:proofErr w:type="spellEnd"/>
                              <w:r>
                                <w:t xml:space="preserve"> de resultados en revista indexad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upo 25" o:spid="_x0000_s1046" style="position:absolute;margin-left:583.1pt;margin-top:238.45pt;width:85.5pt;height:211.7pt;z-index:251681792;mso-width-relative:margin;mso-height-relative:margin" coordorigin="" coordsize="15621,196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">
                <v:shape id="Flecha abajo 26" o:spid="_x0000_s1047" type="#_x0000_t67" style="position:absolute;width:15620;height:19698;rotation:1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BnCksQA&#10;AADbAAAADwAAAGRycy9kb3ducmV2LnhtbESPS4vCMBSF94L/IVxhNjKmCop0jOKDgcGF4gNme6e5&#10;ttXmpjYZW/+9EQSXh/P4OJNZYwpxo8rllhX0exEI4sTqnFMFx8P35xiE88gaC8uk4E4OZtN2a4Kx&#10;tjXv6Lb3qQgj7GJUkHlfxlK6JCODrmdL4uCdbGXQB1mlUldYh3FTyEEUjaTBnAMhw5KWGSWX/b8J&#10;3L/tfLj49eut7Orr5rza1GvqKvXRaeZfIDw1/h1+tX+0gsEInl/CD5DT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gZwpLEAAAA2wAAAA8AAAAAAAAAAAAAAAAAmAIAAGRycy9k&#10;b3ducmV2LnhtbFBLBQYAAAAABAAEAPUAAACJAwAAAAA=&#10;" adj="13035" fillcolor="#5b9bd5 [3204]" stroked="f" strokeweight="1pt">
                  <v:shadow on="t" color="black" opacity="20971f" offset="0,2.2pt"/>
                </v:shape>
                <v:shape id="Cuadro de texto 27" o:spid="_x0000_s1048" type="#_x0000_t202" style="position:absolute;left:1940;top:5653;width:11716;height:96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jX074A&#10;AADbAAAADwAAAGRycy9kb3ducmV2LnhtbESPzQrCMBCE74LvEFbwpqkKKtUoIggeRFH7AEuz/cFm&#10;U5pY69sbQfA4zMw3zHrbmUq01LjSsoLJOAJBnFpdcq4guR9GSxDOI2usLJOCNznYbvq9NcbavvhK&#10;7c3nIkDYxaig8L6OpXRpQQbd2NbEwctsY9AH2eRSN/gKcFPJaRTNpcGSw0KBNe0LSh+3p1GAd3+c&#10;ZW2anMrLJUOa4TU5z5UaDrrdCoSnzv/Dv/ZRK5gu4Psl/AC5+Q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i419O+AAAA2wAAAA8AAAAAAAAAAAAAAAAAmAIAAGRycy9kb3ducmV2&#10;LnhtbFBLBQYAAAAABAAEAPUAAACDAwAAAAA=&#10;" fillcolor="white [3201]" strokecolor="#5b9bd5 [3204]" strokeweight="1pt">
                  <v:textbox>
                    <w:txbxContent>
                      <w:p w:rsidR="00E07BB3" w:rsidRDefault="004F7961" w:rsidP="00E07BB3">
                        <w:pPr>
                          <w:jc w:val="center"/>
                        </w:pPr>
                        <w:r>
                          <w:t>Tener publica-</w:t>
                        </w:r>
                        <w:proofErr w:type="spellStart"/>
                        <w:r>
                          <w:t>ción</w:t>
                        </w:r>
                        <w:proofErr w:type="spellEnd"/>
                        <w:r>
                          <w:t xml:space="preserve"> de resultados en revista indexad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F7961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50583B81" wp14:editId="63EFA305">
                <wp:simplePos x="0" y="0"/>
                <wp:positionH relativeFrom="column">
                  <wp:posOffset>3734283</wp:posOffset>
                </wp:positionH>
                <wp:positionV relativeFrom="paragraph">
                  <wp:posOffset>3028239</wp:posOffset>
                </wp:positionV>
                <wp:extent cx="832485" cy="2688609"/>
                <wp:effectExtent l="57150" t="95250" r="5715" b="54610"/>
                <wp:wrapNone/>
                <wp:docPr id="9" name="Grupo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2485" cy="2688609"/>
                          <a:chOff x="0" y="0"/>
                          <a:chExt cx="1562100" cy="1609725"/>
                        </a:xfrm>
                      </wpg:grpSpPr>
                      <wps:wsp>
                        <wps:cNvPr id="10" name="Flecha abajo 10"/>
                        <wps:cNvSpPr/>
                        <wps:spPr>
                          <a:xfrm rot="10800000">
                            <a:off x="0" y="0"/>
                            <a:ext cx="1562100" cy="1609725"/>
                          </a:xfrm>
                          <a:prstGeom prst="downArrow">
                            <a:avLst/>
                          </a:prstGeom>
                          <a:ln>
                            <a:noFill/>
                          </a:ln>
                          <a:effectLst>
                            <a:outerShdw blurRad="44450" dist="27940" dir="5400000" algn="ctr">
                              <a:srgbClr val="000000">
                                <a:alpha val="32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0"/>
                            </a:camera>
                            <a:lightRig rig="balanced" dir="t">
                              <a:rot lat="0" lon="0" rev="8700000"/>
                            </a:lightRig>
                          </a:scene3d>
                          <a:sp3d>
                            <a:bevelT w="190500" h="38100"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Cuadro de texto 11"/>
                        <wps:cNvSpPr txBox="1"/>
                        <wps:spPr>
                          <a:xfrm>
                            <a:off x="102436" y="556335"/>
                            <a:ext cx="1357385" cy="563119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E5083" w:rsidRDefault="004F7961" w:rsidP="00FB22FA">
                              <w:pPr>
                                <w:jc w:val="center"/>
                              </w:pPr>
                              <w:r>
                                <w:t xml:space="preserve">Requiere </w:t>
                              </w:r>
                              <w:proofErr w:type="spellStart"/>
                              <w:r>
                                <w:t>aproba-ción</w:t>
                              </w:r>
                              <w:proofErr w:type="spellEnd"/>
                              <w:r>
                                <w:t xml:space="preserve"> de Bioética</w:t>
                              </w:r>
                              <w:r w:rsidR="00FB22FA"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upo 9" o:spid="_x0000_s1050" style="position:absolute;margin-left:294.05pt;margin-top:238.45pt;width:65.55pt;height:211.7pt;z-index:251667456;mso-width-relative:margin;mso-height-relative:margin" coordsize="15621,160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">
                <v:shape id="Flecha abajo 10" o:spid="_x0000_s1051" type="#_x0000_t67" style="position:absolute;width:15621;height:16097;rotation:1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1SccEA&#10;AADbAAAADwAAAGRycy9kb3ducmV2LnhtbESPTYvCQAyG78L+hyELe9OpHkS6jiKCi+h68IM9h05s&#10;SzuZbmes9d+bg+AtIe/Hk/myd7XqqA2lZwPjUQKKOPO25NzA5bwZzkCFiGyx9kwGHhRgufgYzDG1&#10;/s5H6k4xVxLCIUUDRYxNqnXICnIYRr4hltvVtw6jrG2ubYt3CXe1niTJVDssWRoKbGhdUFadbk56&#10;q8r/nLt/rx+HX71f7/62fZgY8/XZr75BRerjW/xyb63gC738IgPox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NdUnHBAAAA2wAAAA8AAAAAAAAAAAAAAAAAmAIAAGRycy9kb3du&#10;cmV2LnhtbFBLBQYAAAAABAAEAPUAAACGAwAAAAA=&#10;" adj="11120" fillcolor="#5b9bd5 [3204]" stroked="f" strokeweight="1pt">
                  <v:shadow on="t" color="black" opacity="20971f" offset="0,2.2pt"/>
                </v:shape>
                <v:shape id="Cuadro de texto 11" o:spid="_x0000_s1052" type="#_x0000_t202" style="position:absolute;left:1024;top:5563;width:13574;height:56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nEggbwA&#10;AADbAAAADwAAAGRycy9kb3ducmV2LnhtbERPSwrCMBDdC94hjODOpiqIVKOIILgQRe0Bhmb6wWZS&#10;mljr7Y0guJvH+85625tadNS6yrKCaRSDIM6srrhQkN4PkyUI55E11pZJwZscbDfDwRoTbV98pe7m&#10;CxFC2CWooPS+SaR0WUkGXWQb4sDltjXoA2wLqVt8hXBTy1kcL6TBikNDiQ3tS8oet6dRgHd/nOdd&#10;lp6qyyVHmuM1PS+UGo/63QqEp97/xT/3UYf5U/j+Eg6Qmw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GcSCBvAAAANsAAAAPAAAAAAAAAAAAAAAAAJgCAABkcnMvZG93bnJldi54&#10;bWxQSwUGAAAAAAQABAD1AAAAgQMAAAAA&#10;" fillcolor="white [3201]" strokecolor="#5b9bd5 [3204]" strokeweight="1pt">
                  <v:textbox>
                    <w:txbxContent>
                      <w:p w:rsidR="00CE5083" w:rsidRDefault="004F7961" w:rsidP="00FB22FA">
                        <w:pPr>
                          <w:jc w:val="center"/>
                        </w:pPr>
                        <w:r>
                          <w:t xml:space="preserve">Requiere </w:t>
                        </w:r>
                        <w:proofErr w:type="spellStart"/>
                        <w:r>
                          <w:t>aproba-ción</w:t>
                        </w:r>
                        <w:proofErr w:type="spellEnd"/>
                        <w:r>
                          <w:t xml:space="preserve"> de Bioética</w:t>
                        </w:r>
                        <w:r w:rsidR="00FB22FA"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F5398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7B4DEAE1" wp14:editId="7738A170">
                <wp:simplePos x="0" y="0"/>
                <wp:positionH relativeFrom="column">
                  <wp:posOffset>1646176</wp:posOffset>
                </wp:positionH>
                <wp:positionV relativeFrom="paragraph">
                  <wp:posOffset>3014591</wp:posOffset>
                </wp:positionV>
                <wp:extent cx="1834515" cy="2605775"/>
                <wp:effectExtent l="57150" t="95250" r="0" b="61595"/>
                <wp:wrapNone/>
                <wp:docPr id="6" name="Grupo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4515" cy="2605775"/>
                          <a:chOff x="-949517" y="159986"/>
                          <a:chExt cx="1562100" cy="1609725"/>
                        </a:xfrm>
                      </wpg:grpSpPr>
                      <wps:wsp>
                        <wps:cNvPr id="7" name="Flecha abajo 7"/>
                        <wps:cNvSpPr/>
                        <wps:spPr>
                          <a:xfrm rot="10800000">
                            <a:off x="-949517" y="159986"/>
                            <a:ext cx="1562100" cy="1609725"/>
                          </a:xfrm>
                          <a:prstGeom prst="downArrow">
                            <a:avLst>
                              <a:gd name="adj1" fmla="val 50000"/>
                              <a:gd name="adj2" fmla="val 38861"/>
                            </a:avLst>
                          </a:prstGeom>
                          <a:ln>
                            <a:noFill/>
                          </a:ln>
                          <a:effectLst>
                            <a:outerShdw blurRad="44450" dist="27940" dir="5400000" algn="ctr">
                              <a:srgbClr val="000000">
                                <a:alpha val="32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0"/>
                            </a:camera>
                            <a:lightRig rig="balanced" dir="t">
                              <a:rot lat="0" lon="0" rev="8700000"/>
                            </a:lightRig>
                          </a:scene3d>
                          <a:sp3d>
                            <a:bevelT w="190500" h="38100"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Cuadro de texto 8"/>
                        <wps:cNvSpPr txBox="1"/>
                        <wps:spPr>
                          <a:xfrm>
                            <a:off x="-766213" y="719812"/>
                            <a:ext cx="1171575" cy="983038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E5083" w:rsidRDefault="00EF5398" w:rsidP="00CE5083">
                              <w:pPr>
                                <w:jc w:val="center"/>
                              </w:pPr>
                              <w:r>
                                <w:t>ELABORACIÓN DEL PROYECTO DE TESIS DE ACUERDO A REGLAMENTACIÓN PARA SER PRESENTADO Y APR</w:t>
                              </w:r>
                              <w:r w:rsidR="008924C7">
                                <w:t>O</w:t>
                              </w:r>
                              <w:r>
                                <w:t>BADO POR CD FCM-</w:t>
                              </w:r>
                              <w:proofErr w:type="spellStart"/>
                              <w:r>
                                <w:t>UNCuyo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_x0000_s1053" style="position:absolute;margin-left:129.6pt;margin-top:237.35pt;width:144.45pt;height:205.2pt;z-index:251665408;mso-width-relative:margin;mso-height-relative:margin" coordorigin="-9495,1599" coordsize="15621,160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">
                <v:shape id="Flecha abajo 7" o:spid="_x0000_s1054" type="#_x0000_t67" style="position:absolute;left:-9495;top:1599;width:15620;height:16098;rotation:1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gzPsUA&#10;AADaAAAADwAAAGRycy9kb3ducmV2LnhtbESPW2sCMRSE3wv+h3AKvtVsFVRWo9gbLQiCV9i3w+a4&#10;Wd2cLJtUt/31TUHwcZiZb5jpvLWVuFDjS8cKnnsJCOLc6ZILBbvtx9MYhA/IGivHpOCHPMxnnYcp&#10;ptpdeU2XTShEhLBPUYEJoU6l9Lkhi77nauLoHV1jMUTZFFI3eI1wW8l+kgylxZLjgsGaXg3l5823&#10;VVAvX/L+eZWtfz/32Zs5DN6z03CnVPexXUxABGrDPXxrf2kFI/i/Em+An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teDM+xQAAANoAAAAPAAAAAAAAAAAAAAAAAJgCAABkcnMv&#10;ZG93bnJldi54bWxQSwUGAAAAAAQABAD1AAAAigMAAAAA&#10;" adj="13454" fillcolor="#5b9bd5 [3204]" stroked="f" strokeweight="1pt">
                  <v:shadow on="t" color="black" opacity="20971f" offset="0,2.2pt"/>
                </v:shape>
                <v:shape id="Cuadro de texto 8" o:spid="_x0000_s1055" type="#_x0000_t202" style="position:absolute;left:-7662;top:7198;width:11715;height:983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" fillcolor="white [3201]" strokecolor="#5b9bd5 [3204]" strokeweight="1pt">
                  <v:textbox>
                    <w:txbxContent>
                      <w:p w:rsidR="00CE5083" w:rsidRDefault="00EF5398" w:rsidP="00CE5083">
                        <w:pPr>
                          <w:jc w:val="center"/>
                        </w:pPr>
                        <w:r>
                          <w:t>ELABORACIÓN DEL PROYECTO DE TESIS DE ACUERDO A REGLAMENTACIÓN PARA SER PRESENTADO Y APR</w:t>
                        </w:r>
                        <w:r w:rsidR="008924C7">
                          <w:t>O</w:t>
                        </w:r>
                        <w:r>
                          <w:t>BADO POR CD FCM-</w:t>
                        </w:r>
                        <w:proofErr w:type="spellStart"/>
                        <w:r>
                          <w:t>UNCuyo</w:t>
                        </w:r>
                        <w:proofErr w:type="spellEnd"/>
                      </w:p>
                    </w:txbxContent>
                  </v:textbox>
                </v:shape>
              </v:group>
            </w:pict>
          </mc:Fallback>
        </mc:AlternateContent>
      </w:r>
      <w:r w:rsidR="005672A4">
        <w:rPr>
          <w:noProof/>
          <w:lang w:val="en-US"/>
        </w:rPr>
        <w:drawing>
          <wp:anchor distT="0" distB="0" distL="114300" distR="114300" simplePos="0" relativeHeight="251668480" behindDoc="0" locked="0" layoutInCell="1" allowOverlap="1" wp14:anchorId="4E22757E" wp14:editId="1B024768">
            <wp:simplePos x="0" y="0"/>
            <wp:positionH relativeFrom="column">
              <wp:posOffset>-73660</wp:posOffset>
            </wp:positionH>
            <wp:positionV relativeFrom="paragraph">
              <wp:posOffset>543560</wp:posOffset>
            </wp:positionV>
            <wp:extent cx="9443720" cy="3206750"/>
            <wp:effectExtent l="38100" t="0" r="43180" b="0"/>
            <wp:wrapSquare wrapText="bothSides"/>
            <wp:docPr id="1" name="Diagrama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C6452" w:rsidSect="005672A4">
      <w:pgSz w:w="15840" w:h="12240" w:orient="landscape"/>
      <w:pgMar w:top="1701" w:right="531" w:bottom="1701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utura Bk BT"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bS0NDayMDIwNDJW0lEKTi0uzszPAykwrAUAzpyZpCwAAAA="/>
  </w:docVars>
  <w:rsids>
    <w:rsidRoot w:val="008E3322"/>
    <w:rsid w:val="0014337B"/>
    <w:rsid w:val="001D5BA5"/>
    <w:rsid w:val="00313F4A"/>
    <w:rsid w:val="003D1BB3"/>
    <w:rsid w:val="004F7961"/>
    <w:rsid w:val="005672A4"/>
    <w:rsid w:val="005C0110"/>
    <w:rsid w:val="00602AB4"/>
    <w:rsid w:val="008000B6"/>
    <w:rsid w:val="0083054B"/>
    <w:rsid w:val="008924C7"/>
    <w:rsid w:val="008D76D4"/>
    <w:rsid w:val="008E3322"/>
    <w:rsid w:val="00906458"/>
    <w:rsid w:val="00A111C5"/>
    <w:rsid w:val="00C34AAE"/>
    <w:rsid w:val="00CE5083"/>
    <w:rsid w:val="00DF1FD5"/>
    <w:rsid w:val="00E07BB3"/>
    <w:rsid w:val="00EF5398"/>
    <w:rsid w:val="00FB2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7BB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5672A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7BB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5672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DEB6CB8-60F4-490B-BF18-DD9D651C64F0}" type="doc">
      <dgm:prSet loTypeId="urn:microsoft.com/office/officeart/2005/8/layout/hProcess9" loCatId="process" qsTypeId="urn:microsoft.com/office/officeart/2005/8/quickstyle/3d1" qsCatId="3D" csTypeId="urn:microsoft.com/office/officeart/2005/8/colors/accent1_2" csCatId="accent1" phldr="1"/>
      <dgm:spPr/>
    </dgm:pt>
    <dgm:pt modelId="{348BA071-39BC-4DE4-B20B-7DF298C419D9}">
      <dgm:prSet phldrT="[Texto]" custT="1"/>
      <dgm:spPr/>
      <dgm:t>
        <a:bodyPr/>
        <a:lstStyle/>
        <a:p>
          <a:r>
            <a:rPr lang="es-AR" sz="1200" b="1">
              <a:solidFill>
                <a:schemeClr val="tx1"/>
              </a:solidFill>
            </a:rPr>
            <a:t>Paso 1: Inscrip-ción</a:t>
          </a:r>
        </a:p>
      </dgm:t>
    </dgm:pt>
    <dgm:pt modelId="{2DC43F8C-87CE-4765-A383-6539D7548572}" type="parTrans" cxnId="{151A511B-49E3-406A-81A5-34184B592F78}">
      <dgm:prSet/>
      <dgm:spPr/>
      <dgm:t>
        <a:bodyPr/>
        <a:lstStyle/>
        <a:p>
          <a:endParaRPr lang="es-AR"/>
        </a:p>
      </dgm:t>
    </dgm:pt>
    <dgm:pt modelId="{3479A7BE-AEA3-43E8-92A1-1A4DD19B50A0}" type="sibTrans" cxnId="{151A511B-49E3-406A-81A5-34184B592F78}">
      <dgm:prSet/>
      <dgm:spPr/>
      <dgm:t>
        <a:bodyPr/>
        <a:lstStyle/>
        <a:p>
          <a:endParaRPr lang="es-AR"/>
        </a:p>
      </dgm:t>
    </dgm:pt>
    <dgm:pt modelId="{096685E4-F120-41D7-9330-02F03275AD0C}">
      <dgm:prSet phldrT="[Texto]" custT="1"/>
      <dgm:spPr/>
      <dgm:t>
        <a:bodyPr/>
        <a:lstStyle/>
        <a:p>
          <a:r>
            <a:rPr lang="es-AR" sz="1200" b="1">
              <a:solidFill>
                <a:schemeClr val="tx1"/>
              </a:solidFill>
            </a:rPr>
            <a:t>Paso 2: Asistencia y aprobación de cursos obligatorios: Bioestadística, Metodología de la investigación científica, Epidemiología, Epistemología, Bioética, 2 Talleres de Tesis (inicial y avanzado) </a:t>
          </a:r>
        </a:p>
      </dgm:t>
    </dgm:pt>
    <dgm:pt modelId="{7A8EBB3A-08E6-4E52-913F-E76E89004A3D}" type="parTrans" cxnId="{A395CC9B-A2B3-499B-AA2C-1F27E157CF95}">
      <dgm:prSet/>
      <dgm:spPr/>
      <dgm:t>
        <a:bodyPr/>
        <a:lstStyle/>
        <a:p>
          <a:endParaRPr lang="es-AR"/>
        </a:p>
      </dgm:t>
    </dgm:pt>
    <dgm:pt modelId="{5BB590EB-6F77-457A-8654-07FD8F62606D}" type="sibTrans" cxnId="{A395CC9B-A2B3-499B-AA2C-1F27E157CF95}">
      <dgm:prSet/>
      <dgm:spPr/>
      <dgm:t>
        <a:bodyPr/>
        <a:lstStyle/>
        <a:p>
          <a:endParaRPr lang="es-AR"/>
        </a:p>
      </dgm:t>
    </dgm:pt>
    <dgm:pt modelId="{DE0D936C-E73B-450F-9924-246AF9371180}">
      <dgm:prSet phldrT="[Texto]" custT="1"/>
      <dgm:spPr/>
      <dgm:t>
        <a:bodyPr/>
        <a:lstStyle/>
        <a:p>
          <a:r>
            <a:rPr lang="es-AR" sz="1200" b="1">
              <a:solidFill>
                <a:schemeClr val="tx1"/>
              </a:solidFill>
            </a:rPr>
            <a:t>Paso 3: Presen-tación Proyec-to de investi-gación</a:t>
          </a:r>
        </a:p>
      </dgm:t>
    </dgm:pt>
    <dgm:pt modelId="{B8799609-0413-4D79-848C-022E5D2C2645}" type="parTrans" cxnId="{659D0E72-07A0-45EB-B7E0-8EE6354B0859}">
      <dgm:prSet/>
      <dgm:spPr/>
      <dgm:t>
        <a:bodyPr/>
        <a:lstStyle/>
        <a:p>
          <a:endParaRPr lang="es-AR"/>
        </a:p>
      </dgm:t>
    </dgm:pt>
    <dgm:pt modelId="{484BD3AB-787A-4208-B4D5-6E885A55B5CD}" type="sibTrans" cxnId="{659D0E72-07A0-45EB-B7E0-8EE6354B0859}">
      <dgm:prSet/>
      <dgm:spPr/>
      <dgm:t>
        <a:bodyPr/>
        <a:lstStyle/>
        <a:p>
          <a:endParaRPr lang="es-AR"/>
        </a:p>
      </dgm:t>
    </dgm:pt>
    <dgm:pt modelId="{8B39C95B-BF72-458E-B6C1-A90F9E0F2D95}">
      <dgm:prSet phldrT="[Texto]" custT="1"/>
      <dgm:spPr/>
      <dgm:t>
        <a:bodyPr/>
        <a:lstStyle/>
        <a:p>
          <a:r>
            <a:rPr lang="es-AR" sz="1200" b="1">
              <a:solidFill>
                <a:schemeClr val="tx1"/>
              </a:solidFill>
            </a:rPr>
            <a:t>Paso 4: Desarrollo del trabajo de Tesis</a:t>
          </a:r>
        </a:p>
      </dgm:t>
    </dgm:pt>
    <dgm:pt modelId="{7D8FC40F-8EDC-4F5B-93D9-65181FDA5F1A}" type="parTrans" cxnId="{F1601B18-6C22-4E75-84AB-D9422C678793}">
      <dgm:prSet/>
      <dgm:spPr/>
      <dgm:t>
        <a:bodyPr/>
        <a:lstStyle/>
        <a:p>
          <a:endParaRPr lang="es-AR"/>
        </a:p>
      </dgm:t>
    </dgm:pt>
    <dgm:pt modelId="{89E9C2E3-B0EB-44C9-9D51-628F0D43E0A8}" type="sibTrans" cxnId="{F1601B18-6C22-4E75-84AB-D9422C678793}">
      <dgm:prSet/>
      <dgm:spPr/>
      <dgm:t>
        <a:bodyPr/>
        <a:lstStyle/>
        <a:p>
          <a:endParaRPr lang="es-AR"/>
        </a:p>
      </dgm:t>
    </dgm:pt>
    <dgm:pt modelId="{DFD743DB-BA1C-4C89-AE2D-8118EE1A50CF}">
      <dgm:prSet phldrT="[Texto]" custT="1"/>
      <dgm:spPr/>
      <dgm:t>
        <a:bodyPr/>
        <a:lstStyle/>
        <a:p>
          <a:r>
            <a:rPr lang="es-AR" sz="1200" b="1">
              <a:solidFill>
                <a:schemeClr val="tx1"/>
              </a:solidFill>
            </a:rPr>
            <a:t>P5: Presentación del trabajo de tesis conluído</a:t>
          </a:r>
        </a:p>
      </dgm:t>
    </dgm:pt>
    <dgm:pt modelId="{C6642A94-AFF9-4BC9-96BA-1A11A4F6E1A2}" type="parTrans" cxnId="{6D7884C4-64E3-447A-AD06-180D8528DB7B}">
      <dgm:prSet/>
      <dgm:spPr/>
      <dgm:t>
        <a:bodyPr/>
        <a:lstStyle/>
        <a:p>
          <a:endParaRPr lang="es-AR"/>
        </a:p>
      </dgm:t>
    </dgm:pt>
    <dgm:pt modelId="{B953F02F-E3F5-4082-AB9E-5175F3B6F1EC}" type="sibTrans" cxnId="{6D7884C4-64E3-447A-AD06-180D8528DB7B}">
      <dgm:prSet/>
      <dgm:spPr/>
      <dgm:t>
        <a:bodyPr/>
        <a:lstStyle/>
        <a:p>
          <a:endParaRPr lang="es-AR"/>
        </a:p>
      </dgm:t>
    </dgm:pt>
    <dgm:pt modelId="{3C40A3A3-D32A-45E4-AB08-385FF73462D0}">
      <dgm:prSet phldrT="[Texto]" custT="1"/>
      <dgm:spPr/>
      <dgm:t>
        <a:bodyPr/>
        <a:lstStyle/>
        <a:p>
          <a:r>
            <a:rPr lang="es-AR" sz="1200" b="1">
              <a:solidFill>
                <a:schemeClr val="tx1"/>
              </a:solidFill>
            </a:rPr>
            <a:t>Paso 6: Defensa de la tesis</a:t>
          </a:r>
        </a:p>
      </dgm:t>
    </dgm:pt>
    <dgm:pt modelId="{6A94FD65-BA84-4D33-AFEA-FB69CD15A924}" type="parTrans" cxnId="{87EB90ED-5345-4690-9232-E0DFDCAC6FEF}">
      <dgm:prSet/>
      <dgm:spPr/>
      <dgm:t>
        <a:bodyPr/>
        <a:lstStyle/>
        <a:p>
          <a:endParaRPr lang="es-AR"/>
        </a:p>
      </dgm:t>
    </dgm:pt>
    <dgm:pt modelId="{50D6AD70-483E-48C5-BB1E-DB6849745C05}" type="sibTrans" cxnId="{87EB90ED-5345-4690-9232-E0DFDCAC6FEF}">
      <dgm:prSet/>
      <dgm:spPr/>
      <dgm:t>
        <a:bodyPr/>
        <a:lstStyle/>
        <a:p>
          <a:endParaRPr lang="es-AR"/>
        </a:p>
      </dgm:t>
    </dgm:pt>
    <dgm:pt modelId="{F334C562-02D1-4981-A10B-94D10224A710}" type="pres">
      <dgm:prSet presAssocID="{DDEB6CB8-60F4-490B-BF18-DD9D651C64F0}" presName="CompostProcess" presStyleCnt="0">
        <dgm:presLayoutVars>
          <dgm:dir/>
          <dgm:resizeHandles val="exact"/>
        </dgm:presLayoutVars>
      </dgm:prSet>
      <dgm:spPr/>
    </dgm:pt>
    <dgm:pt modelId="{6D991DE3-9B92-41F4-9C0E-543F73AA9810}" type="pres">
      <dgm:prSet presAssocID="{DDEB6CB8-60F4-490B-BF18-DD9D651C64F0}" presName="arrow" presStyleLbl="bgShp" presStyleIdx="0" presStyleCnt="1" custScaleX="117647" custLinFactNeighborY="24405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  <dgm:t>
        <a:bodyPr/>
        <a:lstStyle/>
        <a:p>
          <a:endParaRPr lang="es-AR"/>
        </a:p>
      </dgm:t>
    </dgm:pt>
    <dgm:pt modelId="{68D1889F-C87F-4E52-A1F1-EB9DBEA660C0}" type="pres">
      <dgm:prSet presAssocID="{DDEB6CB8-60F4-490B-BF18-DD9D651C64F0}" presName="linearProcess" presStyleCnt="0"/>
      <dgm:spPr/>
    </dgm:pt>
    <dgm:pt modelId="{B792AFE3-4F72-4E88-AF06-015A53D14655}" type="pres">
      <dgm:prSet presAssocID="{348BA071-39BC-4DE4-B20B-7DF298C419D9}" presName="textNode" presStyleLbl="node1" presStyleIdx="0" presStyleCnt="6" custScaleX="58954" custScaleY="88597" custLinFactNeighborX="41666" custLinFactNeighborY="-74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5865949-E937-4989-87F7-69F337F6AFCB}" type="pres">
      <dgm:prSet presAssocID="{3479A7BE-AEA3-43E8-92A1-1A4DD19B50A0}" presName="sibTrans" presStyleCnt="0"/>
      <dgm:spPr/>
    </dgm:pt>
    <dgm:pt modelId="{1357855C-7423-48D7-9E75-D2F370C127A3}" type="pres">
      <dgm:prSet presAssocID="{096685E4-F120-41D7-9330-02F03275AD0C}" presName="textNode" presStyleLbl="node1" presStyleIdx="1" presStyleCnt="6" custScaleX="189453">
        <dgm:presLayoutVars>
          <dgm:bulletEnabled val="1"/>
        </dgm:presLayoutVars>
      </dgm:prSet>
      <dgm:spPr/>
      <dgm:t>
        <a:bodyPr/>
        <a:lstStyle/>
        <a:p>
          <a:endParaRPr lang="es-AR"/>
        </a:p>
      </dgm:t>
    </dgm:pt>
    <dgm:pt modelId="{1CE1018D-A4E0-4709-97D5-9B0DC434298E}" type="pres">
      <dgm:prSet presAssocID="{5BB590EB-6F77-457A-8654-07FD8F62606D}" presName="sibTrans" presStyleCnt="0"/>
      <dgm:spPr/>
    </dgm:pt>
    <dgm:pt modelId="{DDD11A4E-60DB-4CA8-8C53-410AB6304EA7}" type="pres">
      <dgm:prSet presAssocID="{DE0D936C-E73B-450F-9924-246AF9371180}" presName="textNode" presStyleLbl="node1" presStyleIdx="2" presStyleCnt="6" custScaleX="4635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C888381-888B-4609-BD3C-ABD5F09785C2}" type="pres">
      <dgm:prSet presAssocID="{484BD3AB-787A-4208-B4D5-6E885A55B5CD}" presName="sibTrans" presStyleCnt="0"/>
      <dgm:spPr/>
    </dgm:pt>
    <dgm:pt modelId="{64720437-6E29-42DA-BE42-2C6A10C8915E}" type="pres">
      <dgm:prSet presAssocID="{8B39C95B-BF72-458E-B6C1-A90F9E0F2D95}" presName="textNode" presStyleLbl="node1" presStyleIdx="3" presStyleCnt="6" custScaleX="199325">
        <dgm:presLayoutVars>
          <dgm:bulletEnabled val="1"/>
        </dgm:presLayoutVars>
      </dgm:prSet>
      <dgm:spPr/>
      <dgm:t>
        <a:bodyPr/>
        <a:lstStyle/>
        <a:p>
          <a:endParaRPr lang="es-AR"/>
        </a:p>
      </dgm:t>
    </dgm:pt>
    <dgm:pt modelId="{58B5CA43-0692-4C61-81D5-8AE22BE9CCFB}" type="pres">
      <dgm:prSet presAssocID="{89E9C2E3-B0EB-44C9-9D51-628F0D43E0A8}" presName="sibTrans" presStyleCnt="0"/>
      <dgm:spPr/>
    </dgm:pt>
    <dgm:pt modelId="{EF05E755-48F0-44C2-9D68-8D9EC6CB47B2}" type="pres">
      <dgm:prSet presAssocID="{DFD743DB-BA1C-4C89-AE2D-8118EE1A50CF}" presName="textNode" presStyleLbl="node1" presStyleIdx="4" presStyleCnt="6" custScaleX="53773">
        <dgm:presLayoutVars>
          <dgm:bulletEnabled val="1"/>
        </dgm:presLayoutVars>
      </dgm:prSet>
      <dgm:spPr/>
      <dgm:t>
        <a:bodyPr/>
        <a:lstStyle/>
        <a:p>
          <a:endParaRPr lang="es-AR"/>
        </a:p>
      </dgm:t>
    </dgm:pt>
    <dgm:pt modelId="{BCFEB611-A542-417B-A605-F4FA79BE1DDF}" type="pres">
      <dgm:prSet presAssocID="{B953F02F-E3F5-4082-AB9E-5175F3B6F1EC}" presName="sibTrans" presStyleCnt="0"/>
      <dgm:spPr/>
    </dgm:pt>
    <dgm:pt modelId="{1FE12084-FB7C-4281-B351-AD00FFE78687}" type="pres">
      <dgm:prSet presAssocID="{3C40A3A3-D32A-45E4-AB08-385FF73462D0}" presName="textNode" presStyleLbl="node1" presStyleIdx="5" presStyleCnt="6" custScaleX="57222">
        <dgm:presLayoutVars>
          <dgm:bulletEnabled val="1"/>
        </dgm:presLayoutVars>
      </dgm:prSet>
      <dgm:spPr/>
      <dgm:t>
        <a:bodyPr/>
        <a:lstStyle/>
        <a:p>
          <a:endParaRPr lang="es-AR"/>
        </a:p>
      </dgm:t>
    </dgm:pt>
  </dgm:ptLst>
  <dgm:cxnLst>
    <dgm:cxn modelId="{D131D3DD-5DFB-48DF-8F88-93EB8D5E2466}" type="presOf" srcId="{DE0D936C-E73B-450F-9924-246AF9371180}" destId="{DDD11A4E-60DB-4CA8-8C53-410AB6304EA7}" srcOrd="0" destOrd="0" presId="urn:microsoft.com/office/officeart/2005/8/layout/hProcess9"/>
    <dgm:cxn modelId="{6D7884C4-64E3-447A-AD06-180D8528DB7B}" srcId="{DDEB6CB8-60F4-490B-BF18-DD9D651C64F0}" destId="{DFD743DB-BA1C-4C89-AE2D-8118EE1A50CF}" srcOrd="4" destOrd="0" parTransId="{C6642A94-AFF9-4BC9-96BA-1A11A4F6E1A2}" sibTransId="{B953F02F-E3F5-4082-AB9E-5175F3B6F1EC}"/>
    <dgm:cxn modelId="{151A511B-49E3-406A-81A5-34184B592F78}" srcId="{DDEB6CB8-60F4-490B-BF18-DD9D651C64F0}" destId="{348BA071-39BC-4DE4-B20B-7DF298C419D9}" srcOrd="0" destOrd="0" parTransId="{2DC43F8C-87CE-4765-A383-6539D7548572}" sibTransId="{3479A7BE-AEA3-43E8-92A1-1A4DD19B50A0}"/>
    <dgm:cxn modelId="{F1601B18-6C22-4E75-84AB-D9422C678793}" srcId="{DDEB6CB8-60F4-490B-BF18-DD9D651C64F0}" destId="{8B39C95B-BF72-458E-B6C1-A90F9E0F2D95}" srcOrd="3" destOrd="0" parTransId="{7D8FC40F-8EDC-4F5B-93D9-65181FDA5F1A}" sibTransId="{89E9C2E3-B0EB-44C9-9D51-628F0D43E0A8}"/>
    <dgm:cxn modelId="{63E46B19-5D61-43C4-822F-E0F8CA5A4551}" type="presOf" srcId="{DDEB6CB8-60F4-490B-BF18-DD9D651C64F0}" destId="{F334C562-02D1-4981-A10B-94D10224A710}" srcOrd="0" destOrd="0" presId="urn:microsoft.com/office/officeart/2005/8/layout/hProcess9"/>
    <dgm:cxn modelId="{87EB90ED-5345-4690-9232-E0DFDCAC6FEF}" srcId="{DDEB6CB8-60F4-490B-BF18-DD9D651C64F0}" destId="{3C40A3A3-D32A-45E4-AB08-385FF73462D0}" srcOrd="5" destOrd="0" parTransId="{6A94FD65-BA84-4D33-AFEA-FB69CD15A924}" sibTransId="{50D6AD70-483E-48C5-BB1E-DB6849745C05}"/>
    <dgm:cxn modelId="{7E1F21F4-5A00-44E4-846D-F29691D5E702}" type="presOf" srcId="{3C40A3A3-D32A-45E4-AB08-385FF73462D0}" destId="{1FE12084-FB7C-4281-B351-AD00FFE78687}" srcOrd="0" destOrd="0" presId="urn:microsoft.com/office/officeart/2005/8/layout/hProcess9"/>
    <dgm:cxn modelId="{C506B1A9-AF4F-4E5D-A6A4-1760DA98C50A}" type="presOf" srcId="{348BA071-39BC-4DE4-B20B-7DF298C419D9}" destId="{B792AFE3-4F72-4E88-AF06-015A53D14655}" srcOrd="0" destOrd="0" presId="urn:microsoft.com/office/officeart/2005/8/layout/hProcess9"/>
    <dgm:cxn modelId="{A395CC9B-A2B3-499B-AA2C-1F27E157CF95}" srcId="{DDEB6CB8-60F4-490B-BF18-DD9D651C64F0}" destId="{096685E4-F120-41D7-9330-02F03275AD0C}" srcOrd="1" destOrd="0" parTransId="{7A8EBB3A-08E6-4E52-913F-E76E89004A3D}" sibTransId="{5BB590EB-6F77-457A-8654-07FD8F62606D}"/>
    <dgm:cxn modelId="{DDA067F4-7B25-415F-8D63-6689C3908780}" type="presOf" srcId="{DFD743DB-BA1C-4C89-AE2D-8118EE1A50CF}" destId="{EF05E755-48F0-44C2-9D68-8D9EC6CB47B2}" srcOrd="0" destOrd="0" presId="urn:microsoft.com/office/officeart/2005/8/layout/hProcess9"/>
    <dgm:cxn modelId="{B02EFF57-8594-454A-9DC2-70C345421929}" type="presOf" srcId="{096685E4-F120-41D7-9330-02F03275AD0C}" destId="{1357855C-7423-48D7-9E75-D2F370C127A3}" srcOrd="0" destOrd="0" presId="urn:microsoft.com/office/officeart/2005/8/layout/hProcess9"/>
    <dgm:cxn modelId="{855D3D74-556F-49C6-8964-5C036F63BC10}" type="presOf" srcId="{8B39C95B-BF72-458E-B6C1-A90F9E0F2D95}" destId="{64720437-6E29-42DA-BE42-2C6A10C8915E}" srcOrd="0" destOrd="0" presId="urn:microsoft.com/office/officeart/2005/8/layout/hProcess9"/>
    <dgm:cxn modelId="{659D0E72-07A0-45EB-B7E0-8EE6354B0859}" srcId="{DDEB6CB8-60F4-490B-BF18-DD9D651C64F0}" destId="{DE0D936C-E73B-450F-9924-246AF9371180}" srcOrd="2" destOrd="0" parTransId="{B8799609-0413-4D79-848C-022E5D2C2645}" sibTransId="{484BD3AB-787A-4208-B4D5-6E885A55B5CD}"/>
    <dgm:cxn modelId="{F5ECCE11-201B-406C-9765-264A23EB1286}" type="presParOf" srcId="{F334C562-02D1-4981-A10B-94D10224A710}" destId="{6D991DE3-9B92-41F4-9C0E-543F73AA9810}" srcOrd="0" destOrd="0" presId="urn:microsoft.com/office/officeart/2005/8/layout/hProcess9"/>
    <dgm:cxn modelId="{320264D0-C15B-4E2A-960E-7A8FDB6EB6BA}" type="presParOf" srcId="{F334C562-02D1-4981-A10B-94D10224A710}" destId="{68D1889F-C87F-4E52-A1F1-EB9DBEA660C0}" srcOrd="1" destOrd="0" presId="urn:microsoft.com/office/officeart/2005/8/layout/hProcess9"/>
    <dgm:cxn modelId="{B092560F-72D6-45E1-9CE2-25C8EBEAD8A5}" type="presParOf" srcId="{68D1889F-C87F-4E52-A1F1-EB9DBEA660C0}" destId="{B792AFE3-4F72-4E88-AF06-015A53D14655}" srcOrd="0" destOrd="0" presId="urn:microsoft.com/office/officeart/2005/8/layout/hProcess9"/>
    <dgm:cxn modelId="{03108571-E17F-4D22-BF90-19D2D5B48C0B}" type="presParOf" srcId="{68D1889F-C87F-4E52-A1F1-EB9DBEA660C0}" destId="{85865949-E937-4989-87F7-69F337F6AFCB}" srcOrd="1" destOrd="0" presId="urn:microsoft.com/office/officeart/2005/8/layout/hProcess9"/>
    <dgm:cxn modelId="{B0D5B0E4-6AA2-4823-8A17-5ED1A7943D51}" type="presParOf" srcId="{68D1889F-C87F-4E52-A1F1-EB9DBEA660C0}" destId="{1357855C-7423-48D7-9E75-D2F370C127A3}" srcOrd="2" destOrd="0" presId="urn:microsoft.com/office/officeart/2005/8/layout/hProcess9"/>
    <dgm:cxn modelId="{110B0B57-7493-443F-9855-AA1C86B1DEBE}" type="presParOf" srcId="{68D1889F-C87F-4E52-A1F1-EB9DBEA660C0}" destId="{1CE1018D-A4E0-4709-97D5-9B0DC434298E}" srcOrd="3" destOrd="0" presId="urn:microsoft.com/office/officeart/2005/8/layout/hProcess9"/>
    <dgm:cxn modelId="{070B4A41-49DC-4450-8E2A-5BB582A15B5D}" type="presParOf" srcId="{68D1889F-C87F-4E52-A1F1-EB9DBEA660C0}" destId="{DDD11A4E-60DB-4CA8-8C53-410AB6304EA7}" srcOrd="4" destOrd="0" presId="urn:microsoft.com/office/officeart/2005/8/layout/hProcess9"/>
    <dgm:cxn modelId="{03DC691F-BC8B-41CC-85D5-0DF43AF65639}" type="presParOf" srcId="{68D1889F-C87F-4E52-A1F1-EB9DBEA660C0}" destId="{CC888381-888B-4609-BD3C-ABD5F09785C2}" srcOrd="5" destOrd="0" presId="urn:microsoft.com/office/officeart/2005/8/layout/hProcess9"/>
    <dgm:cxn modelId="{C5E7D540-A307-44AC-91FD-00103A3B2917}" type="presParOf" srcId="{68D1889F-C87F-4E52-A1F1-EB9DBEA660C0}" destId="{64720437-6E29-42DA-BE42-2C6A10C8915E}" srcOrd="6" destOrd="0" presId="urn:microsoft.com/office/officeart/2005/8/layout/hProcess9"/>
    <dgm:cxn modelId="{1042310D-D3AE-4CC0-A1AD-9F292DDEC7D4}" type="presParOf" srcId="{68D1889F-C87F-4E52-A1F1-EB9DBEA660C0}" destId="{58B5CA43-0692-4C61-81D5-8AE22BE9CCFB}" srcOrd="7" destOrd="0" presId="urn:microsoft.com/office/officeart/2005/8/layout/hProcess9"/>
    <dgm:cxn modelId="{3288A5B3-99A1-47EC-A73C-E5563E916D74}" type="presParOf" srcId="{68D1889F-C87F-4E52-A1F1-EB9DBEA660C0}" destId="{EF05E755-48F0-44C2-9D68-8D9EC6CB47B2}" srcOrd="8" destOrd="0" presId="urn:microsoft.com/office/officeart/2005/8/layout/hProcess9"/>
    <dgm:cxn modelId="{291EFEDA-5748-4D34-A22B-E93821ECABE5}" type="presParOf" srcId="{68D1889F-C87F-4E52-A1F1-EB9DBEA660C0}" destId="{BCFEB611-A542-417B-A605-F4FA79BE1DDF}" srcOrd="9" destOrd="0" presId="urn:microsoft.com/office/officeart/2005/8/layout/hProcess9"/>
    <dgm:cxn modelId="{4E43C781-FC04-4305-A31F-570A2BAB87A5}" type="presParOf" srcId="{68D1889F-C87F-4E52-A1F1-EB9DBEA660C0}" destId="{1FE12084-FB7C-4281-B351-AD00FFE78687}" srcOrd="10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D991DE3-9B92-41F4-9C0E-543F73AA9810}">
      <dsp:nvSpPr>
        <dsp:cNvPr id="0" name=""/>
        <dsp:cNvSpPr/>
      </dsp:nvSpPr>
      <dsp:spPr>
        <a:xfrm>
          <a:off x="2" y="0"/>
          <a:ext cx="9443715" cy="3206750"/>
        </a:xfrm>
        <a:prstGeom prst="rightArrow">
          <a:avLst/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>
          <a:noFill/>
        </a:ln>
        <a:effectLst/>
        <a:scene3d>
          <a:camera prst="orthographicFront"/>
          <a:lightRig rig="flat" dir="t"/>
        </a:scene3d>
        <a:sp3d z="-190500" extrusionH="12700" prstMaterial="plastic">
          <a:bevelT w="50800" h="50800"/>
        </a:sp3d>
      </dsp:spPr>
      <dsp:style>
        <a:lnRef idx="0">
          <a:scrgbClr r="0" g="0" b="0"/>
        </a:lnRef>
        <a:fillRef idx="3">
          <a:scrgbClr r="0" g="0" b="0"/>
        </a:fillRef>
        <a:effectRef idx="0">
          <a:scrgbClr r="0" g="0" b="0"/>
        </a:effectRef>
        <a:fontRef idx="minor"/>
      </dsp:style>
    </dsp:sp>
    <dsp:sp modelId="{B792AFE3-4F72-4E88-AF06-015A53D14655}">
      <dsp:nvSpPr>
        <dsp:cNvPr id="0" name=""/>
        <dsp:cNvSpPr/>
      </dsp:nvSpPr>
      <dsp:spPr>
        <a:xfrm>
          <a:off x="74404" y="1025614"/>
          <a:ext cx="834423" cy="1136433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AR" sz="1200" b="1" kern="1200">
              <a:solidFill>
                <a:schemeClr val="tx1"/>
              </a:solidFill>
            </a:rPr>
            <a:t>Paso 1: Inscrip-ción</a:t>
          </a:r>
        </a:p>
      </dsp:txBody>
      <dsp:txXfrm>
        <a:off x="115137" y="1066347"/>
        <a:ext cx="752957" cy="1054967"/>
      </dsp:txXfrm>
    </dsp:sp>
    <dsp:sp modelId="{1357855C-7423-48D7-9E75-D2F370C127A3}">
      <dsp:nvSpPr>
        <dsp:cNvPr id="0" name=""/>
        <dsp:cNvSpPr/>
      </dsp:nvSpPr>
      <dsp:spPr>
        <a:xfrm>
          <a:off x="1011133" y="962025"/>
          <a:ext cx="2681482" cy="1282699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AR" sz="1200" b="1" kern="1200">
              <a:solidFill>
                <a:schemeClr val="tx1"/>
              </a:solidFill>
            </a:rPr>
            <a:t>Paso 2: Asistencia y aprobación de cursos obligatorios: Bioestadística, Metodología de la investigación científica, Epidemiología, Epistemología, Bioética, 2 Talleres de Tesis (inicial y avanzado) </a:t>
          </a:r>
        </a:p>
      </dsp:txBody>
      <dsp:txXfrm>
        <a:off x="1073749" y="1024641"/>
        <a:ext cx="2556250" cy="1157467"/>
      </dsp:txXfrm>
    </dsp:sp>
    <dsp:sp modelId="{DDD11A4E-60DB-4CA8-8C53-410AB6304EA7}">
      <dsp:nvSpPr>
        <dsp:cNvPr id="0" name=""/>
        <dsp:cNvSpPr/>
      </dsp:nvSpPr>
      <dsp:spPr>
        <a:xfrm>
          <a:off x="3867995" y="962025"/>
          <a:ext cx="656043" cy="1282699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AR" sz="1200" b="1" kern="1200">
              <a:solidFill>
                <a:schemeClr val="tx1"/>
              </a:solidFill>
            </a:rPr>
            <a:t>Paso 3: Presen-tación Proyec-to de investi-gación</a:t>
          </a:r>
        </a:p>
      </dsp:txBody>
      <dsp:txXfrm>
        <a:off x="3900020" y="994050"/>
        <a:ext cx="591993" cy="1218649"/>
      </dsp:txXfrm>
    </dsp:sp>
    <dsp:sp modelId="{64720437-6E29-42DA-BE42-2C6A10C8915E}">
      <dsp:nvSpPr>
        <dsp:cNvPr id="0" name=""/>
        <dsp:cNvSpPr/>
      </dsp:nvSpPr>
      <dsp:spPr>
        <a:xfrm>
          <a:off x="4699419" y="962025"/>
          <a:ext cx="2821208" cy="1282699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AR" sz="1200" b="1" kern="1200">
              <a:solidFill>
                <a:schemeClr val="tx1"/>
              </a:solidFill>
            </a:rPr>
            <a:t>Paso 4: Desarrollo del trabajo de Tesis</a:t>
          </a:r>
        </a:p>
      </dsp:txBody>
      <dsp:txXfrm>
        <a:off x="4762035" y="1024641"/>
        <a:ext cx="2695976" cy="1157467"/>
      </dsp:txXfrm>
    </dsp:sp>
    <dsp:sp modelId="{EF05E755-48F0-44C2-9D68-8D9EC6CB47B2}">
      <dsp:nvSpPr>
        <dsp:cNvPr id="0" name=""/>
        <dsp:cNvSpPr/>
      </dsp:nvSpPr>
      <dsp:spPr>
        <a:xfrm>
          <a:off x="7696007" y="962025"/>
          <a:ext cx="761092" cy="1282699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AR" sz="1200" b="1" kern="1200">
              <a:solidFill>
                <a:schemeClr val="tx1"/>
              </a:solidFill>
            </a:rPr>
            <a:t>P5: Presentación del trabajo de tesis conluído</a:t>
          </a:r>
        </a:p>
      </dsp:txBody>
      <dsp:txXfrm>
        <a:off x="7733160" y="999178"/>
        <a:ext cx="686786" cy="1208393"/>
      </dsp:txXfrm>
    </dsp:sp>
    <dsp:sp modelId="{1FE12084-FB7C-4281-B351-AD00FFE78687}">
      <dsp:nvSpPr>
        <dsp:cNvPr id="0" name=""/>
        <dsp:cNvSpPr/>
      </dsp:nvSpPr>
      <dsp:spPr>
        <a:xfrm>
          <a:off x="8632480" y="962025"/>
          <a:ext cx="809909" cy="1282699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AR" sz="1200" b="1" kern="1200">
              <a:solidFill>
                <a:schemeClr val="tx1"/>
              </a:solidFill>
            </a:rPr>
            <a:t>Paso 6: Defensa de la tesis</a:t>
          </a:r>
        </a:p>
      </dsp:txBody>
      <dsp:txXfrm>
        <a:off x="8672016" y="1001561"/>
        <a:ext cx="730837" cy="120362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1">
  <dgm:title val=""/>
  <dgm:desc val=""/>
  <dgm:catLst>
    <dgm:cat type="3D" pri="111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flat" dir="t"/>
    </dgm:scene3d>
    <dgm:sp3d z="1270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flat" dir="t"/>
    </dgm:scene3d>
    <dgm:sp3d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flat" dir="t"/>
    </dgm:scene3d>
    <dgm:sp3d z="-1905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flat" dir="t"/>
    </dgm:scene3d>
    <dgm:sp3d z="-80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flat" dir="t"/>
    </dgm:scene3d>
    <dgm:sp3d z="127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flat" dir="t"/>
    </dgm:scene3d>
    <dgm:sp3d z="-1905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fla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flat" dir="t"/>
    </dgm:scene3d>
    <dgm:sp3d z="-10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FollowNode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flat" dir="t"/>
    </dgm:scene3d>
    <dgm:sp3d z="-190500" extrusionH="127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z="190500"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guel Fornes</dc:creator>
  <cp:lastModifiedBy>Maxi</cp:lastModifiedBy>
  <cp:revision>4</cp:revision>
  <cp:lastPrinted>2019-12-09T13:02:00Z</cp:lastPrinted>
  <dcterms:created xsi:type="dcterms:W3CDTF">2019-12-09T13:01:00Z</dcterms:created>
  <dcterms:modified xsi:type="dcterms:W3CDTF">2019-12-09T13:02:00Z</dcterms:modified>
</cp:coreProperties>
</file>